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15D3B" w14:textId="77777777" w:rsidR="00B4653E" w:rsidRDefault="00B4653E" w:rsidP="000344B7">
      <w:pPr>
        <w:spacing w:after="0"/>
        <w:jc w:val="center"/>
        <w:rPr>
          <w:b/>
          <w:bCs/>
          <w:sz w:val="28"/>
          <w:szCs w:val="28"/>
        </w:rPr>
      </w:pPr>
      <w:r>
        <w:rPr>
          <w:b/>
          <w:bCs/>
          <w:sz w:val="28"/>
          <w:szCs w:val="28"/>
        </w:rPr>
        <w:t>GREENBELT STATION MASTER ASSOCIATION</w:t>
      </w:r>
    </w:p>
    <w:p w14:paraId="5C72755D" w14:textId="6F12776B" w:rsidR="00B4653E" w:rsidRDefault="00B4653E" w:rsidP="000344B7">
      <w:pPr>
        <w:spacing w:after="0"/>
        <w:jc w:val="center"/>
        <w:rPr>
          <w:b/>
          <w:bCs/>
          <w:sz w:val="28"/>
          <w:szCs w:val="28"/>
        </w:rPr>
      </w:pPr>
      <w:r>
        <w:rPr>
          <w:b/>
          <w:bCs/>
          <w:sz w:val="28"/>
          <w:szCs w:val="28"/>
        </w:rPr>
        <w:t>BOARD OF DIRECTORS VIRTUAL</w:t>
      </w:r>
      <w:r w:rsidR="00C52D38">
        <w:rPr>
          <w:b/>
          <w:bCs/>
          <w:sz w:val="28"/>
          <w:szCs w:val="28"/>
        </w:rPr>
        <w:t xml:space="preserve"> </w:t>
      </w:r>
      <w:r>
        <w:rPr>
          <w:b/>
          <w:bCs/>
          <w:sz w:val="28"/>
          <w:szCs w:val="28"/>
        </w:rPr>
        <w:t>MEETING</w:t>
      </w:r>
    </w:p>
    <w:p w14:paraId="2E0D6513" w14:textId="7ECF2CC0" w:rsidR="00B4653E" w:rsidRDefault="00E24840" w:rsidP="000344B7">
      <w:pPr>
        <w:spacing w:after="0"/>
        <w:jc w:val="center"/>
        <w:rPr>
          <w:b/>
          <w:bCs/>
          <w:sz w:val="24"/>
          <w:szCs w:val="24"/>
        </w:rPr>
      </w:pPr>
      <w:r>
        <w:rPr>
          <w:b/>
          <w:bCs/>
          <w:sz w:val="24"/>
          <w:szCs w:val="24"/>
        </w:rPr>
        <w:t>Thursday</w:t>
      </w:r>
      <w:r w:rsidR="00E96C72">
        <w:rPr>
          <w:b/>
          <w:bCs/>
          <w:sz w:val="24"/>
          <w:szCs w:val="24"/>
        </w:rPr>
        <w:t xml:space="preserve">, </w:t>
      </w:r>
      <w:r>
        <w:rPr>
          <w:b/>
          <w:bCs/>
          <w:sz w:val="24"/>
          <w:szCs w:val="24"/>
        </w:rPr>
        <w:t>January 28</w:t>
      </w:r>
      <w:r w:rsidR="002F63B1">
        <w:rPr>
          <w:b/>
          <w:bCs/>
          <w:sz w:val="24"/>
          <w:szCs w:val="24"/>
        </w:rPr>
        <w:t>, 202</w:t>
      </w:r>
      <w:r w:rsidR="00636A86">
        <w:rPr>
          <w:b/>
          <w:bCs/>
          <w:sz w:val="24"/>
          <w:szCs w:val="24"/>
        </w:rPr>
        <w:t>1</w:t>
      </w:r>
      <w:r w:rsidR="002F63B1">
        <w:rPr>
          <w:b/>
          <w:bCs/>
          <w:sz w:val="24"/>
          <w:szCs w:val="24"/>
        </w:rPr>
        <w:t xml:space="preserve">, 7:00 P.M. </w:t>
      </w:r>
    </w:p>
    <w:p w14:paraId="52EB6025" w14:textId="77777777" w:rsidR="00B4653E" w:rsidRDefault="00B4653E" w:rsidP="000344B7">
      <w:pPr>
        <w:spacing w:after="0"/>
        <w:jc w:val="center"/>
        <w:rPr>
          <w:b/>
          <w:bCs/>
          <w:sz w:val="24"/>
          <w:szCs w:val="24"/>
        </w:rPr>
      </w:pPr>
      <w:r>
        <w:rPr>
          <w:b/>
          <w:bCs/>
          <w:sz w:val="24"/>
          <w:szCs w:val="24"/>
        </w:rPr>
        <w:t>MINUTES</w:t>
      </w:r>
    </w:p>
    <w:p w14:paraId="2AD447E8" w14:textId="77777777" w:rsidR="00B4653E" w:rsidRDefault="00B4653E" w:rsidP="000344B7">
      <w:pPr>
        <w:spacing w:after="0"/>
        <w:jc w:val="center"/>
        <w:rPr>
          <w:b/>
          <w:bCs/>
          <w:sz w:val="24"/>
          <w:szCs w:val="24"/>
        </w:rPr>
      </w:pPr>
    </w:p>
    <w:p w14:paraId="2CD7484E" w14:textId="77777777" w:rsidR="00B4653E" w:rsidRDefault="00B4653E" w:rsidP="000344B7">
      <w:pPr>
        <w:pStyle w:val="NoSpacing"/>
        <w:rPr>
          <w:b/>
          <w:bCs/>
          <w:sz w:val="24"/>
          <w:szCs w:val="24"/>
          <w:u w:val="single"/>
        </w:rPr>
      </w:pPr>
      <w:r>
        <w:rPr>
          <w:b/>
          <w:bCs/>
          <w:sz w:val="24"/>
          <w:szCs w:val="24"/>
          <w:u w:val="single"/>
        </w:rPr>
        <w:t xml:space="preserve">BOARD MEMBERS PRESENT </w:t>
      </w:r>
    </w:p>
    <w:p w14:paraId="7039CD1A" w14:textId="20A5BE8B" w:rsidR="00B4653E" w:rsidRDefault="00B4653E" w:rsidP="000344B7">
      <w:pPr>
        <w:pStyle w:val="NoSpacing"/>
        <w:rPr>
          <w:sz w:val="24"/>
          <w:szCs w:val="24"/>
        </w:rPr>
      </w:pPr>
      <w:r>
        <w:rPr>
          <w:sz w:val="24"/>
          <w:szCs w:val="24"/>
        </w:rPr>
        <w:t xml:space="preserve">Rachel Roberts-Jones, President </w:t>
      </w:r>
    </w:p>
    <w:p w14:paraId="315A4635" w14:textId="6A9B70F8" w:rsidR="008A2323" w:rsidRDefault="008A2323" w:rsidP="008A2323">
      <w:pPr>
        <w:pStyle w:val="NoSpacing"/>
        <w:rPr>
          <w:sz w:val="24"/>
          <w:szCs w:val="24"/>
        </w:rPr>
      </w:pPr>
      <w:r>
        <w:rPr>
          <w:sz w:val="24"/>
          <w:szCs w:val="24"/>
        </w:rPr>
        <w:t>Brian Drewry, Vice President</w:t>
      </w:r>
    </w:p>
    <w:p w14:paraId="051C5181" w14:textId="0D6F0AC6" w:rsidR="00B4653E" w:rsidRDefault="0015355A" w:rsidP="000344B7">
      <w:pPr>
        <w:pStyle w:val="NoSpacing"/>
        <w:rPr>
          <w:sz w:val="24"/>
          <w:szCs w:val="24"/>
        </w:rPr>
      </w:pPr>
      <w:r>
        <w:rPr>
          <w:sz w:val="24"/>
          <w:szCs w:val="24"/>
        </w:rPr>
        <w:t xml:space="preserve">Devon Donovan, </w:t>
      </w:r>
      <w:r w:rsidR="0064172D">
        <w:rPr>
          <w:sz w:val="24"/>
          <w:szCs w:val="24"/>
        </w:rPr>
        <w:t>Treasurer</w:t>
      </w:r>
      <w:r w:rsidR="00B4653E">
        <w:rPr>
          <w:sz w:val="24"/>
          <w:szCs w:val="24"/>
        </w:rPr>
        <w:t xml:space="preserve"> </w:t>
      </w:r>
    </w:p>
    <w:p w14:paraId="258B00BB" w14:textId="004BCBDE" w:rsidR="0064172D" w:rsidRDefault="0064172D" w:rsidP="0064172D">
      <w:pPr>
        <w:pStyle w:val="NoSpacing"/>
        <w:rPr>
          <w:sz w:val="24"/>
          <w:szCs w:val="24"/>
        </w:rPr>
      </w:pPr>
      <w:r>
        <w:rPr>
          <w:sz w:val="24"/>
          <w:szCs w:val="24"/>
        </w:rPr>
        <w:t>Will Yakel, Secretary</w:t>
      </w:r>
    </w:p>
    <w:p w14:paraId="2A6F6C46" w14:textId="77777777" w:rsidR="00B4653E" w:rsidRDefault="00B4653E" w:rsidP="000344B7">
      <w:pPr>
        <w:spacing w:after="0"/>
        <w:rPr>
          <w:sz w:val="24"/>
          <w:szCs w:val="24"/>
        </w:rPr>
      </w:pPr>
    </w:p>
    <w:p w14:paraId="31C35384" w14:textId="2D67C499" w:rsidR="00F17980" w:rsidRDefault="00B4653E" w:rsidP="000344B7">
      <w:pPr>
        <w:pStyle w:val="NoSpacing"/>
        <w:rPr>
          <w:b/>
          <w:bCs/>
          <w:sz w:val="24"/>
          <w:szCs w:val="24"/>
          <w:u w:val="single"/>
        </w:rPr>
      </w:pPr>
      <w:r>
        <w:rPr>
          <w:b/>
          <w:bCs/>
          <w:sz w:val="24"/>
          <w:szCs w:val="24"/>
          <w:u w:val="single"/>
        </w:rPr>
        <w:t>OTHERS PRESENT</w:t>
      </w:r>
    </w:p>
    <w:p w14:paraId="1099DC6A" w14:textId="77777777" w:rsidR="00B4653E" w:rsidRDefault="00B4653E" w:rsidP="000344B7">
      <w:pPr>
        <w:pStyle w:val="NoSpacing"/>
        <w:rPr>
          <w:sz w:val="24"/>
          <w:szCs w:val="24"/>
        </w:rPr>
      </w:pPr>
      <w:r>
        <w:rPr>
          <w:sz w:val="24"/>
          <w:szCs w:val="24"/>
        </w:rPr>
        <w:t>Leslie Perez, Community Manager (CAMP)</w:t>
      </w:r>
    </w:p>
    <w:p w14:paraId="79A995C3" w14:textId="5A8D3D9E" w:rsidR="00B4653E" w:rsidRDefault="00B4653E" w:rsidP="000344B7">
      <w:pPr>
        <w:pStyle w:val="NoSpacing"/>
        <w:rPr>
          <w:sz w:val="24"/>
          <w:szCs w:val="24"/>
        </w:rPr>
      </w:pPr>
      <w:r>
        <w:rPr>
          <w:sz w:val="24"/>
          <w:szCs w:val="24"/>
        </w:rPr>
        <w:t>Susan Blackburn, President (CAMP)</w:t>
      </w:r>
    </w:p>
    <w:p w14:paraId="57B0D9E8" w14:textId="11BF3AC8" w:rsidR="00F17980" w:rsidRDefault="00F17980" w:rsidP="000344B7">
      <w:pPr>
        <w:pStyle w:val="NoSpacing"/>
        <w:rPr>
          <w:sz w:val="24"/>
          <w:szCs w:val="24"/>
        </w:rPr>
      </w:pPr>
      <w:r>
        <w:rPr>
          <w:sz w:val="24"/>
          <w:szCs w:val="24"/>
        </w:rPr>
        <w:t xml:space="preserve">Members at large </w:t>
      </w:r>
    </w:p>
    <w:p w14:paraId="79E35013" w14:textId="77777777" w:rsidR="00B4653E" w:rsidRDefault="00B4653E" w:rsidP="000344B7">
      <w:pPr>
        <w:spacing w:after="0"/>
        <w:rPr>
          <w:sz w:val="24"/>
          <w:szCs w:val="24"/>
        </w:rPr>
      </w:pPr>
    </w:p>
    <w:p w14:paraId="2083DB05" w14:textId="77777777" w:rsidR="00B4653E" w:rsidRDefault="00B4653E" w:rsidP="000344B7">
      <w:pPr>
        <w:spacing w:after="0"/>
        <w:rPr>
          <w:b/>
          <w:bCs/>
          <w:sz w:val="24"/>
          <w:szCs w:val="24"/>
          <w:u w:val="single"/>
        </w:rPr>
      </w:pPr>
      <w:r>
        <w:rPr>
          <w:b/>
          <w:bCs/>
          <w:sz w:val="24"/>
          <w:szCs w:val="24"/>
          <w:u w:val="single"/>
        </w:rPr>
        <w:t>CALL TO ORDER</w:t>
      </w:r>
    </w:p>
    <w:p w14:paraId="369641B6" w14:textId="32DD603E" w:rsidR="000344B7" w:rsidRDefault="00614634" w:rsidP="000344B7">
      <w:pPr>
        <w:spacing w:after="0"/>
        <w:rPr>
          <w:sz w:val="24"/>
          <w:szCs w:val="24"/>
        </w:rPr>
      </w:pPr>
      <w:r>
        <w:rPr>
          <w:sz w:val="24"/>
          <w:szCs w:val="24"/>
        </w:rPr>
        <w:t>Rachel Roberts-Jones</w:t>
      </w:r>
      <w:r w:rsidR="00B4653E">
        <w:rPr>
          <w:sz w:val="24"/>
          <w:szCs w:val="24"/>
        </w:rPr>
        <w:t xml:space="preserve"> called the meeting to order at 7:0</w:t>
      </w:r>
      <w:r w:rsidR="001078AA">
        <w:rPr>
          <w:sz w:val="24"/>
          <w:szCs w:val="24"/>
        </w:rPr>
        <w:t>0</w:t>
      </w:r>
      <w:r w:rsidR="00B4653E">
        <w:rPr>
          <w:sz w:val="24"/>
          <w:szCs w:val="24"/>
        </w:rPr>
        <w:t xml:space="preserve"> P.M.</w:t>
      </w:r>
    </w:p>
    <w:p w14:paraId="7D761ADD" w14:textId="612A80A6" w:rsidR="00B4653E" w:rsidRDefault="00B4653E" w:rsidP="000344B7">
      <w:pPr>
        <w:spacing w:after="0"/>
        <w:rPr>
          <w:sz w:val="24"/>
          <w:szCs w:val="24"/>
        </w:rPr>
      </w:pPr>
      <w:r>
        <w:rPr>
          <w:sz w:val="24"/>
          <w:szCs w:val="24"/>
        </w:rPr>
        <w:t xml:space="preserve"> </w:t>
      </w:r>
    </w:p>
    <w:p w14:paraId="0B5D5273" w14:textId="3D79E3BE" w:rsidR="004E6654" w:rsidRDefault="004E6654" w:rsidP="000344B7">
      <w:pPr>
        <w:spacing w:after="0"/>
        <w:rPr>
          <w:b/>
          <w:bCs/>
          <w:sz w:val="24"/>
          <w:szCs w:val="24"/>
          <w:u w:val="single"/>
        </w:rPr>
      </w:pPr>
      <w:r>
        <w:rPr>
          <w:b/>
          <w:bCs/>
          <w:sz w:val="24"/>
          <w:szCs w:val="24"/>
          <w:u w:val="single"/>
        </w:rPr>
        <w:t>WELCOME &amp; INTRODUCTIONS</w:t>
      </w:r>
    </w:p>
    <w:p w14:paraId="0822C213" w14:textId="6CF22F9A" w:rsidR="004E6654" w:rsidRDefault="00253806" w:rsidP="000344B7">
      <w:pPr>
        <w:spacing w:after="0"/>
        <w:rPr>
          <w:sz w:val="24"/>
          <w:szCs w:val="24"/>
        </w:rPr>
      </w:pPr>
      <w:r>
        <w:rPr>
          <w:sz w:val="24"/>
          <w:szCs w:val="24"/>
        </w:rPr>
        <w:t xml:space="preserve">Members of the Board of Directors and </w:t>
      </w:r>
      <w:r w:rsidR="00A045B7">
        <w:rPr>
          <w:sz w:val="24"/>
          <w:szCs w:val="24"/>
        </w:rPr>
        <w:t xml:space="preserve">the </w:t>
      </w:r>
      <w:r w:rsidR="00ED1F29">
        <w:rPr>
          <w:sz w:val="24"/>
          <w:szCs w:val="24"/>
        </w:rPr>
        <w:t xml:space="preserve">CAMP </w:t>
      </w:r>
      <w:r w:rsidR="00AA1562">
        <w:rPr>
          <w:sz w:val="24"/>
          <w:szCs w:val="24"/>
        </w:rPr>
        <w:t>management team</w:t>
      </w:r>
      <w:r w:rsidR="00ED1F29">
        <w:rPr>
          <w:sz w:val="24"/>
          <w:szCs w:val="24"/>
        </w:rPr>
        <w:t xml:space="preserve"> introduced themselves and welcomed homeowners to the meeting.</w:t>
      </w:r>
    </w:p>
    <w:p w14:paraId="72DFFCE4" w14:textId="77777777" w:rsidR="00ED1F29" w:rsidRPr="004E6654" w:rsidRDefault="00ED1F29" w:rsidP="000344B7">
      <w:pPr>
        <w:spacing w:after="0"/>
        <w:rPr>
          <w:sz w:val="24"/>
          <w:szCs w:val="24"/>
        </w:rPr>
      </w:pPr>
    </w:p>
    <w:p w14:paraId="36F19E80" w14:textId="62059621" w:rsidR="00B4653E" w:rsidRDefault="00B4653E" w:rsidP="000344B7">
      <w:pPr>
        <w:spacing w:after="0"/>
        <w:rPr>
          <w:b/>
          <w:bCs/>
          <w:sz w:val="24"/>
          <w:szCs w:val="24"/>
          <w:u w:val="single"/>
        </w:rPr>
      </w:pPr>
      <w:r>
        <w:rPr>
          <w:b/>
          <w:bCs/>
          <w:sz w:val="24"/>
          <w:szCs w:val="24"/>
          <w:u w:val="single"/>
        </w:rPr>
        <w:t>APPROVAL OF MINUTES</w:t>
      </w:r>
    </w:p>
    <w:p w14:paraId="3EB6AD29" w14:textId="69818B21" w:rsidR="00A045B7" w:rsidRDefault="000B755D" w:rsidP="000344B7">
      <w:pPr>
        <w:spacing w:after="0"/>
        <w:rPr>
          <w:sz w:val="24"/>
          <w:szCs w:val="24"/>
        </w:rPr>
      </w:pPr>
      <w:r>
        <w:rPr>
          <w:sz w:val="24"/>
          <w:szCs w:val="24"/>
        </w:rPr>
        <w:t xml:space="preserve">Devon Donovan moved to approve the </w:t>
      </w:r>
      <w:r w:rsidR="00B4653E">
        <w:rPr>
          <w:sz w:val="24"/>
          <w:szCs w:val="24"/>
        </w:rPr>
        <w:t xml:space="preserve">minutes of the Board of Directors Meeting of </w:t>
      </w:r>
      <w:r>
        <w:rPr>
          <w:sz w:val="24"/>
          <w:szCs w:val="24"/>
        </w:rPr>
        <w:t>October 2</w:t>
      </w:r>
      <w:r w:rsidR="009E655D">
        <w:rPr>
          <w:sz w:val="24"/>
          <w:szCs w:val="24"/>
        </w:rPr>
        <w:t>8</w:t>
      </w:r>
      <w:r>
        <w:rPr>
          <w:sz w:val="24"/>
          <w:szCs w:val="24"/>
        </w:rPr>
        <w:t xml:space="preserve">, </w:t>
      </w:r>
      <w:r w:rsidR="00ED513C">
        <w:rPr>
          <w:sz w:val="24"/>
          <w:szCs w:val="24"/>
        </w:rPr>
        <w:t>2020</w:t>
      </w:r>
      <w:r w:rsidR="008578F7">
        <w:rPr>
          <w:sz w:val="24"/>
          <w:szCs w:val="24"/>
        </w:rPr>
        <w:t xml:space="preserve"> as presented.  Will Yakel seconded the motion</w:t>
      </w:r>
      <w:r w:rsidR="00E24840">
        <w:rPr>
          <w:sz w:val="24"/>
          <w:szCs w:val="24"/>
        </w:rPr>
        <w:t>,</w:t>
      </w:r>
      <w:r w:rsidR="008578F7">
        <w:rPr>
          <w:sz w:val="24"/>
          <w:szCs w:val="24"/>
        </w:rPr>
        <w:t xml:space="preserve"> which passed by a unanimous vote.  </w:t>
      </w:r>
    </w:p>
    <w:p w14:paraId="2A7FBF6A" w14:textId="490E2538" w:rsidR="002F63B1" w:rsidRDefault="00B4653E" w:rsidP="000344B7">
      <w:pPr>
        <w:spacing w:after="0"/>
        <w:rPr>
          <w:sz w:val="24"/>
          <w:szCs w:val="24"/>
        </w:rPr>
      </w:pPr>
      <w:r>
        <w:rPr>
          <w:sz w:val="24"/>
          <w:szCs w:val="24"/>
        </w:rPr>
        <w:t xml:space="preserve"> </w:t>
      </w:r>
    </w:p>
    <w:p w14:paraId="44933341" w14:textId="78753D51" w:rsidR="009E655D" w:rsidRDefault="00001722" w:rsidP="000344B7">
      <w:pPr>
        <w:spacing w:after="0"/>
        <w:rPr>
          <w:b/>
          <w:bCs/>
          <w:sz w:val="24"/>
          <w:szCs w:val="24"/>
          <w:u w:val="single"/>
        </w:rPr>
      </w:pPr>
      <w:r>
        <w:rPr>
          <w:b/>
          <w:bCs/>
          <w:sz w:val="24"/>
          <w:szCs w:val="24"/>
          <w:u w:val="single"/>
        </w:rPr>
        <w:t>GUESTS</w:t>
      </w:r>
    </w:p>
    <w:p w14:paraId="44BE53E5" w14:textId="2E671FE3" w:rsidR="00001722" w:rsidRDefault="00696C5C" w:rsidP="000344B7">
      <w:pPr>
        <w:spacing w:after="0"/>
        <w:rPr>
          <w:sz w:val="24"/>
          <w:szCs w:val="24"/>
        </w:rPr>
      </w:pPr>
      <w:r>
        <w:rPr>
          <w:sz w:val="24"/>
          <w:szCs w:val="24"/>
        </w:rPr>
        <w:t xml:space="preserve">Rachel Roberts-Jones welcomed Lieutenant </w:t>
      </w:r>
      <w:r w:rsidR="00C55EB3">
        <w:rPr>
          <w:sz w:val="24"/>
          <w:szCs w:val="24"/>
        </w:rPr>
        <w:t xml:space="preserve">Gulledge of the </w:t>
      </w:r>
      <w:r w:rsidR="00CF0FB3">
        <w:rPr>
          <w:sz w:val="24"/>
          <w:szCs w:val="24"/>
        </w:rPr>
        <w:t xml:space="preserve">City of </w:t>
      </w:r>
      <w:r w:rsidR="00C55EB3">
        <w:rPr>
          <w:sz w:val="24"/>
          <w:szCs w:val="24"/>
        </w:rPr>
        <w:t>Greenbelt Police Department.  Lieutenant Gu</w:t>
      </w:r>
      <w:r w:rsidR="00C97A52">
        <w:rPr>
          <w:sz w:val="24"/>
          <w:szCs w:val="24"/>
        </w:rPr>
        <w:t>lledge reported on the very low crime statistics for the Greenbelt Station community.</w:t>
      </w:r>
      <w:r w:rsidR="00AF1E00">
        <w:rPr>
          <w:sz w:val="24"/>
          <w:szCs w:val="24"/>
        </w:rPr>
        <w:t xml:space="preserve">  He reminded homeowners to </w:t>
      </w:r>
      <w:r w:rsidR="007E4140">
        <w:rPr>
          <w:sz w:val="24"/>
          <w:szCs w:val="24"/>
        </w:rPr>
        <w:t xml:space="preserve">always </w:t>
      </w:r>
      <w:r w:rsidR="00AF1E00">
        <w:rPr>
          <w:sz w:val="24"/>
          <w:szCs w:val="24"/>
        </w:rPr>
        <w:t>lock th</w:t>
      </w:r>
      <w:r w:rsidR="007E4140">
        <w:rPr>
          <w:sz w:val="24"/>
          <w:szCs w:val="24"/>
        </w:rPr>
        <w:t>e</w:t>
      </w:r>
      <w:r w:rsidR="00AF1E00">
        <w:rPr>
          <w:sz w:val="24"/>
          <w:szCs w:val="24"/>
        </w:rPr>
        <w:t>ir cars and to remove all valuables from their vehicles.</w:t>
      </w:r>
      <w:r w:rsidR="00115A82">
        <w:rPr>
          <w:sz w:val="24"/>
          <w:szCs w:val="24"/>
        </w:rPr>
        <w:t xml:space="preserve">  He encouraged homeowners to report crimes to the </w:t>
      </w:r>
      <w:r w:rsidR="000A6061">
        <w:rPr>
          <w:sz w:val="24"/>
          <w:szCs w:val="24"/>
        </w:rPr>
        <w:t xml:space="preserve">City of </w:t>
      </w:r>
      <w:r w:rsidR="00115A82">
        <w:rPr>
          <w:sz w:val="24"/>
          <w:szCs w:val="24"/>
        </w:rPr>
        <w:t xml:space="preserve">Greenbelt emergency number </w:t>
      </w:r>
      <w:r w:rsidR="000A6061">
        <w:rPr>
          <w:sz w:val="24"/>
          <w:szCs w:val="24"/>
        </w:rPr>
        <w:t>at</w:t>
      </w:r>
      <w:r w:rsidR="00115A82">
        <w:rPr>
          <w:sz w:val="24"/>
          <w:szCs w:val="24"/>
        </w:rPr>
        <w:t xml:space="preserve"> (301) 474-5454.</w:t>
      </w:r>
      <w:r w:rsidR="000A6061">
        <w:rPr>
          <w:sz w:val="24"/>
          <w:szCs w:val="24"/>
        </w:rPr>
        <w:t xml:space="preserve">  </w:t>
      </w:r>
      <w:r w:rsidR="00115A82">
        <w:rPr>
          <w:sz w:val="24"/>
          <w:szCs w:val="24"/>
        </w:rPr>
        <w:t>Lieutenant Gu</w:t>
      </w:r>
      <w:r w:rsidR="000A6061">
        <w:rPr>
          <w:sz w:val="24"/>
          <w:szCs w:val="24"/>
        </w:rPr>
        <w:t xml:space="preserve">lledge can be reached at </w:t>
      </w:r>
      <w:hyperlink r:id="rId9" w:history="1">
        <w:r w:rsidR="00CF0FB3" w:rsidRPr="001262E2">
          <w:rPr>
            <w:rStyle w:val="Hyperlink"/>
            <w:sz w:val="24"/>
            <w:szCs w:val="24"/>
          </w:rPr>
          <w:t>jgulledge@greenbeltmd.gov</w:t>
        </w:r>
      </w:hyperlink>
      <w:r w:rsidR="00CF0FB3">
        <w:rPr>
          <w:sz w:val="24"/>
          <w:szCs w:val="24"/>
        </w:rPr>
        <w:t xml:space="preserve">. </w:t>
      </w:r>
      <w:r w:rsidR="00AF1E00">
        <w:rPr>
          <w:sz w:val="24"/>
          <w:szCs w:val="24"/>
        </w:rPr>
        <w:t xml:space="preserve">  </w:t>
      </w:r>
    </w:p>
    <w:p w14:paraId="453F16BE" w14:textId="2058483F" w:rsidR="0063032B" w:rsidRDefault="0063032B" w:rsidP="000344B7">
      <w:pPr>
        <w:spacing w:after="0"/>
        <w:rPr>
          <w:sz w:val="24"/>
          <w:szCs w:val="24"/>
        </w:rPr>
      </w:pPr>
    </w:p>
    <w:p w14:paraId="75D86ED4" w14:textId="0D9113CD" w:rsidR="0063032B" w:rsidRPr="00001722" w:rsidRDefault="0063032B" w:rsidP="000344B7">
      <w:pPr>
        <w:spacing w:after="0"/>
        <w:rPr>
          <w:sz w:val="24"/>
          <w:szCs w:val="24"/>
        </w:rPr>
      </w:pPr>
      <w:r>
        <w:rPr>
          <w:sz w:val="24"/>
          <w:szCs w:val="24"/>
        </w:rPr>
        <w:t xml:space="preserve">Rachel Roberts-Jones welcomed </w:t>
      </w:r>
      <w:r w:rsidR="00EE1B85">
        <w:rPr>
          <w:sz w:val="24"/>
          <w:szCs w:val="24"/>
        </w:rPr>
        <w:t xml:space="preserve">Molly Porter, Community Planner for the City of Greenbelt.  Ms. Porter </w:t>
      </w:r>
      <w:r w:rsidR="0013066C">
        <w:rPr>
          <w:sz w:val="24"/>
          <w:szCs w:val="24"/>
        </w:rPr>
        <w:t xml:space="preserve">detailed the proposal </w:t>
      </w:r>
      <w:r w:rsidR="00C63AA6">
        <w:rPr>
          <w:sz w:val="24"/>
          <w:szCs w:val="24"/>
        </w:rPr>
        <w:t xml:space="preserve">being recommended </w:t>
      </w:r>
      <w:r w:rsidR="00004493">
        <w:rPr>
          <w:sz w:val="24"/>
          <w:szCs w:val="24"/>
        </w:rPr>
        <w:t xml:space="preserve">to the City </w:t>
      </w:r>
      <w:r w:rsidR="00C63AA6">
        <w:rPr>
          <w:sz w:val="24"/>
          <w:szCs w:val="24"/>
        </w:rPr>
        <w:t xml:space="preserve">by the Planning staff </w:t>
      </w:r>
      <w:r w:rsidR="00CD487B">
        <w:rPr>
          <w:sz w:val="24"/>
          <w:szCs w:val="24"/>
        </w:rPr>
        <w:t>to</w:t>
      </w:r>
      <w:r w:rsidR="004C3C05">
        <w:rPr>
          <w:sz w:val="24"/>
          <w:szCs w:val="24"/>
        </w:rPr>
        <w:t xml:space="preserve"> convert South and North Center Drives to one-way traffic </w:t>
      </w:r>
      <w:r w:rsidR="00142832">
        <w:rPr>
          <w:sz w:val="24"/>
          <w:szCs w:val="24"/>
        </w:rPr>
        <w:t>and to allow parking</w:t>
      </w:r>
      <w:r w:rsidR="004A4EE6">
        <w:rPr>
          <w:sz w:val="24"/>
          <w:szCs w:val="24"/>
        </w:rPr>
        <w:t xml:space="preserve"> on both sides of both roads.  </w:t>
      </w:r>
      <w:r w:rsidR="00745557">
        <w:rPr>
          <w:sz w:val="24"/>
          <w:szCs w:val="24"/>
        </w:rPr>
        <w:t xml:space="preserve">This would </w:t>
      </w:r>
      <w:r w:rsidR="00D95783">
        <w:rPr>
          <w:sz w:val="24"/>
          <w:szCs w:val="24"/>
        </w:rPr>
        <w:t xml:space="preserve">create </w:t>
      </w:r>
      <w:r w:rsidR="00745557">
        <w:rPr>
          <w:sz w:val="24"/>
          <w:szCs w:val="24"/>
        </w:rPr>
        <w:t>an additional 34 parking spaces.</w:t>
      </w:r>
      <w:r w:rsidR="002909B5">
        <w:rPr>
          <w:sz w:val="24"/>
          <w:szCs w:val="24"/>
        </w:rPr>
        <w:t xml:space="preserve">  </w:t>
      </w:r>
      <w:r w:rsidR="00013FFD">
        <w:rPr>
          <w:sz w:val="24"/>
          <w:szCs w:val="24"/>
        </w:rPr>
        <w:t>South Center Drive would be</w:t>
      </w:r>
      <w:r w:rsidR="00944002">
        <w:rPr>
          <w:sz w:val="24"/>
          <w:szCs w:val="24"/>
        </w:rPr>
        <w:t>come</w:t>
      </w:r>
      <w:r w:rsidR="00013FFD">
        <w:rPr>
          <w:sz w:val="24"/>
          <w:szCs w:val="24"/>
        </w:rPr>
        <w:t xml:space="preserve"> one way East towards Stream Bank Lane and North Center Drive would be</w:t>
      </w:r>
      <w:r w:rsidR="00944002">
        <w:rPr>
          <w:sz w:val="24"/>
          <w:szCs w:val="24"/>
        </w:rPr>
        <w:t>come</w:t>
      </w:r>
      <w:r w:rsidR="00013FFD">
        <w:rPr>
          <w:sz w:val="24"/>
          <w:szCs w:val="24"/>
        </w:rPr>
        <w:t xml:space="preserve"> one way West towards Greenbelt Station Parkway.  </w:t>
      </w:r>
      <w:r w:rsidR="007908D4">
        <w:rPr>
          <w:sz w:val="24"/>
          <w:szCs w:val="24"/>
        </w:rPr>
        <w:t xml:space="preserve">In addition, parking space markings on </w:t>
      </w:r>
      <w:r w:rsidR="007908D4">
        <w:rPr>
          <w:sz w:val="24"/>
          <w:szCs w:val="24"/>
        </w:rPr>
        <w:lastRenderedPageBreak/>
        <w:t>Greenbe</w:t>
      </w:r>
      <w:r w:rsidR="00944002">
        <w:rPr>
          <w:sz w:val="24"/>
          <w:szCs w:val="24"/>
        </w:rPr>
        <w:t>l</w:t>
      </w:r>
      <w:r w:rsidR="007908D4">
        <w:rPr>
          <w:sz w:val="24"/>
          <w:szCs w:val="24"/>
        </w:rPr>
        <w:t xml:space="preserve">t Station Parkway would </w:t>
      </w:r>
      <w:r w:rsidR="00452A15">
        <w:rPr>
          <w:sz w:val="24"/>
          <w:szCs w:val="24"/>
        </w:rPr>
        <w:t xml:space="preserve">create </w:t>
      </w:r>
      <w:r w:rsidR="007908D4">
        <w:rPr>
          <w:sz w:val="24"/>
          <w:szCs w:val="24"/>
        </w:rPr>
        <w:t xml:space="preserve">more </w:t>
      </w:r>
      <w:r w:rsidR="00452A15">
        <w:rPr>
          <w:sz w:val="24"/>
          <w:szCs w:val="24"/>
        </w:rPr>
        <w:t>room</w:t>
      </w:r>
      <w:r w:rsidR="007908D4">
        <w:rPr>
          <w:sz w:val="24"/>
          <w:szCs w:val="24"/>
        </w:rPr>
        <w:t xml:space="preserve"> </w:t>
      </w:r>
      <w:r w:rsidR="00452A15">
        <w:rPr>
          <w:sz w:val="24"/>
          <w:szCs w:val="24"/>
        </w:rPr>
        <w:t xml:space="preserve">for parked </w:t>
      </w:r>
      <w:r w:rsidR="007908D4">
        <w:rPr>
          <w:sz w:val="24"/>
          <w:szCs w:val="24"/>
        </w:rPr>
        <w:t xml:space="preserve">vehicles.  </w:t>
      </w:r>
      <w:r w:rsidR="002909B5">
        <w:rPr>
          <w:sz w:val="24"/>
          <w:szCs w:val="24"/>
        </w:rPr>
        <w:t xml:space="preserve">She reported that </w:t>
      </w:r>
      <w:r w:rsidR="0034466B">
        <w:rPr>
          <w:sz w:val="24"/>
          <w:szCs w:val="24"/>
        </w:rPr>
        <w:t xml:space="preserve">angled parking and </w:t>
      </w:r>
      <w:r w:rsidR="002909B5">
        <w:rPr>
          <w:sz w:val="24"/>
          <w:szCs w:val="24"/>
        </w:rPr>
        <w:t xml:space="preserve">permit parking on city streets was not </w:t>
      </w:r>
      <w:r w:rsidR="00B75B2C">
        <w:rPr>
          <w:sz w:val="24"/>
          <w:szCs w:val="24"/>
        </w:rPr>
        <w:t>being recommended</w:t>
      </w:r>
      <w:r w:rsidR="002909B5">
        <w:rPr>
          <w:sz w:val="24"/>
          <w:szCs w:val="24"/>
        </w:rPr>
        <w:t>.</w:t>
      </w:r>
    </w:p>
    <w:p w14:paraId="60B47A41" w14:textId="77777777" w:rsidR="009E655D" w:rsidRDefault="009E655D" w:rsidP="000344B7">
      <w:pPr>
        <w:spacing w:after="0"/>
        <w:rPr>
          <w:b/>
          <w:bCs/>
          <w:sz w:val="24"/>
          <w:szCs w:val="24"/>
          <w:u w:val="single"/>
        </w:rPr>
      </w:pPr>
    </w:p>
    <w:p w14:paraId="7F7C01D7" w14:textId="5E2230BC" w:rsidR="00720EE2" w:rsidRDefault="00720EE2" w:rsidP="000344B7">
      <w:pPr>
        <w:spacing w:after="0"/>
        <w:rPr>
          <w:b/>
          <w:bCs/>
          <w:sz w:val="24"/>
          <w:szCs w:val="24"/>
          <w:u w:val="single"/>
        </w:rPr>
      </w:pPr>
      <w:r>
        <w:rPr>
          <w:b/>
          <w:bCs/>
          <w:sz w:val="24"/>
          <w:szCs w:val="24"/>
          <w:u w:val="single"/>
        </w:rPr>
        <w:t>DEVELOPMENT REPORT</w:t>
      </w:r>
    </w:p>
    <w:p w14:paraId="146E6F58" w14:textId="607407F3" w:rsidR="00720EE2" w:rsidRDefault="00720EE2" w:rsidP="000344B7">
      <w:pPr>
        <w:spacing w:after="0"/>
        <w:rPr>
          <w:sz w:val="24"/>
          <w:szCs w:val="24"/>
        </w:rPr>
      </w:pPr>
      <w:r>
        <w:rPr>
          <w:sz w:val="24"/>
          <w:szCs w:val="24"/>
        </w:rPr>
        <w:t xml:space="preserve">Will Yakel updated the community on the status of </w:t>
      </w:r>
      <w:r w:rsidR="00D354C5">
        <w:rPr>
          <w:sz w:val="24"/>
          <w:szCs w:val="24"/>
        </w:rPr>
        <w:t>development</w:t>
      </w:r>
      <w:r>
        <w:rPr>
          <w:sz w:val="24"/>
          <w:szCs w:val="24"/>
        </w:rPr>
        <w:t xml:space="preserve">.  </w:t>
      </w:r>
      <w:r w:rsidR="006979EC">
        <w:rPr>
          <w:sz w:val="24"/>
          <w:szCs w:val="24"/>
        </w:rPr>
        <w:t>Greenbelt Station Park</w:t>
      </w:r>
      <w:r w:rsidR="00D44B77">
        <w:rPr>
          <w:sz w:val="24"/>
          <w:szCs w:val="24"/>
        </w:rPr>
        <w:t>w</w:t>
      </w:r>
      <w:r w:rsidR="006979EC">
        <w:rPr>
          <w:sz w:val="24"/>
          <w:szCs w:val="24"/>
        </w:rPr>
        <w:t xml:space="preserve">ay has </w:t>
      </w:r>
      <w:r w:rsidR="00D44B77">
        <w:rPr>
          <w:sz w:val="24"/>
          <w:szCs w:val="24"/>
        </w:rPr>
        <w:t>b</w:t>
      </w:r>
      <w:r w:rsidR="006979EC">
        <w:rPr>
          <w:sz w:val="24"/>
          <w:szCs w:val="24"/>
        </w:rPr>
        <w:t>een conditionally accepted by the City of Greenbelt</w:t>
      </w:r>
      <w:r w:rsidR="00FA3D82">
        <w:rPr>
          <w:sz w:val="24"/>
          <w:szCs w:val="24"/>
        </w:rPr>
        <w:t>.  Woodlawn Development will continue to have maintenance responsibility for the Parkway for one year. Central Park is now in the hands of the City of Greenbelt.  The WAMATA trail is still</w:t>
      </w:r>
      <w:r w:rsidR="00F85D45">
        <w:rPr>
          <w:sz w:val="24"/>
          <w:szCs w:val="24"/>
        </w:rPr>
        <w:t xml:space="preserve"> in process with approval</w:t>
      </w:r>
      <w:r w:rsidR="00F60C85">
        <w:rPr>
          <w:sz w:val="24"/>
          <w:szCs w:val="24"/>
        </w:rPr>
        <w:t xml:space="preserve"> expected </w:t>
      </w:r>
      <w:r w:rsidR="00580BF7">
        <w:rPr>
          <w:sz w:val="24"/>
          <w:szCs w:val="24"/>
        </w:rPr>
        <w:t xml:space="preserve">this Fall. </w:t>
      </w:r>
      <w:r w:rsidR="00F85D45">
        <w:rPr>
          <w:sz w:val="24"/>
          <w:szCs w:val="24"/>
        </w:rPr>
        <w:t xml:space="preserve">  </w:t>
      </w:r>
      <w:r w:rsidR="007A1FE8">
        <w:rPr>
          <w:sz w:val="24"/>
          <w:szCs w:val="24"/>
        </w:rPr>
        <w:t xml:space="preserve"> </w:t>
      </w:r>
    </w:p>
    <w:p w14:paraId="7CDD4F45" w14:textId="77777777" w:rsidR="00A31A7C" w:rsidRPr="00720EE2" w:rsidRDefault="00A31A7C" w:rsidP="000344B7">
      <w:pPr>
        <w:spacing w:after="0"/>
        <w:rPr>
          <w:sz w:val="24"/>
          <w:szCs w:val="24"/>
        </w:rPr>
      </w:pPr>
    </w:p>
    <w:p w14:paraId="1C1C3483" w14:textId="011756BE" w:rsidR="00350859" w:rsidRDefault="000F3566" w:rsidP="000344B7">
      <w:pPr>
        <w:spacing w:after="0"/>
        <w:rPr>
          <w:b/>
          <w:bCs/>
          <w:sz w:val="24"/>
          <w:szCs w:val="24"/>
          <w:u w:val="single"/>
        </w:rPr>
      </w:pPr>
      <w:r>
        <w:rPr>
          <w:b/>
          <w:bCs/>
          <w:sz w:val="24"/>
          <w:szCs w:val="24"/>
          <w:u w:val="single"/>
        </w:rPr>
        <w:t>COMMITTEE REPORTS</w:t>
      </w:r>
    </w:p>
    <w:p w14:paraId="57EE2C66" w14:textId="56E9F73A" w:rsidR="006623C5" w:rsidRDefault="00350859" w:rsidP="000344B7">
      <w:pPr>
        <w:spacing w:after="0"/>
        <w:rPr>
          <w:sz w:val="24"/>
          <w:szCs w:val="24"/>
        </w:rPr>
      </w:pPr>
      <w:r>
        <w:rPr>
          <w:sz w:val="24"/>
          <w:szCs w:val="24"/>
        </w:rPr>
        <w:t xml:space="preserve">Kristen Weaver, Chair of the Activities Committee, </w:t>
      </w:r>
      <w:r w:rsidR="00F632D6">
        <w:rPr>
          <w:sz w:val="24"/>
          <w:szCs w:val="24"/>
        </w:rPr>
        <w:t xml:space="preserve">discussed the </w:t>
      </w:r>
      <w:r w:rsidR="00F60C85">
        <w:rPr>
          <w:sz w:val="24"/>
          <w:szCs w:val="24"/>
        </w:rPr>
        <w:t xml:space="preserve">2020 </w:t>
      </w:r>
      <w:r w:rsidR="006623C5">
        <w:rPr>
          <w:sz w:val="24"/>
          <w:szCs w:val="24"/>
        </w:rPr>
        <w:t>“C</w:t>
      </w:r>
      <w:r w:rsidR="006019C6">
        <w:rPr>
          <w:sz w:val="24"/>
          <w:szCs w:val="24"/>
        </w:rPr>
        <w:t>OVID</w:t>
      </w:r>
      <w:r w:rsidR="004316F2">
        <w:rPr>
          <w:sz w:val="24"/>
          <w:szCs w:val="24"/>
        </w:rPr>
        <w:t xml:space="preserve"> safe” </w:t>
      </w:r>
      <w:r w:rsidR="00FA425D">
        <w:rPr>
          <w:sz w:val="24"/>
          <w:szCs w:val="24"/>
        </w:rPr>
        <w:t xml:space="preserve">Halloween and Christmas </w:t>
      </w:r>
      <w:r w:rsidR="00F60C85">
        <w:rPr>
          <w:sz w:val="24"/>
          <w:szCs w:val="24"/>
        </w:rPr>
        <w:t>holiday events and thank</w:t>
      </w:r>
      <w:r w:rsidR="00FA425D">
        <w:rPr>
          <w:sz w:val="24"/>
          <w:szCs w:val="24"/>
        </w:rPr>
        <w:t>ed</w:t>
      </w:r>
      <w:r w:rsidR="00F60C85">
        <w:rPr>
          <w:sz w:val="24"/>
          <w:szCs w:val="24"/>
        </w:rPr>
        <w:t xml:space="preserve"> volunteers for their support with the activities program.  </w:t>
      </w:r>
    </w:p>
    <w:p w14:paraId="77675FA2" w14:textId="2DC92043" w:rsidR="00350859" w:rsidRPr="00350859" w:rsidRDefault="00F632D6" w:rsidP="000344B7">
      <w:pPr>
        <w:spacing w:after="0"/>
        <w:rPr>
          <w:sz w:val="24"/>
          <w:szCs w:val="24"/>
        </w:rPr>
      </w:pPr>
      <w:r>
        <w:rPr>
          <w:sz w:val="24"/>
          <w:szCs w:val="24"/>
        </w:rPr>
        <w:t xml:space="preserve"> </w:t>
      </w:r>
    </w:p>
    <w:p w14:paraId="02B61A55" w14:textId="7DAACA34" w:rsidR="00B4653E" w:rsidRPr="002F63B1" w:rsidRDefault="00B4653E" w:rsidP="000344B7">
      <w:pPr>
        <w:spacing w:after="0"/>
        <w:rPr>
          <w:sz w:val="24"/>
          <w:szCs w:val="24"/>
        </w:rPr>
      </w:pPr>
      <w:r>
        <w:rPr>
          <w:b/>
          <w:bCs/>
          <w:sz w:val="24"/>
          <w:szCs w:val="24"/>
          <w:u w:val="single"/>
        </w:rPr>
        <w:t>FINANCIAL REPORT</w:t>
      </w:r>
    </w:p>
    <w:p w14:paraId="4DB7AE55" w14:textId="7BB2FF89" w:rsidR="00E21019" w:rsidRDefault="006019C6" w:rsidP="00921B47">
      <w:pPr>
        <w:spacing w:after="0"/>
        <w:rPr>
          <w:sz w:val="24"/>
          <w:szCs w:val="24"/>
        </w:rPr>
      </w:pPr>
      <w:r>
        <w:rPr>
          <w:sz w:val="24"/>
          <w:szCs w:val="24"/>
        </w:rPr>
        <w:t xml:space="preserve">Susan Blackburn </w:t>
      </w:r>
      <w:r w:rsidR="00AD2C9F">
        <w:rPr>
          <w:sz w:val="24"/>
          <w:szCs w:val="24"/>
        </w:rPr>
        <w:t xml:space="preserve">provided the Board with a financial update.  As of the end of November 2020, the Association </w:t>
      </w:r>
      <w:r w:rsidR="00983D4D">
        <w:rPr>
          <w:sz w:val="24"/>
          <w:szCs w:val="24"/>
        </w:rPr>
        <w:t>had an operating surplus of $73,500.  The Repair &amp; Replacement Reserves were fully funded at $</w:t>
      </w:r>
      <w:r w:rsidR="00017331">
        <w:rPr>
          <w:sz w:val="24"/>
          <w:szCs w:val="24"/>
        </w:rPr>
        <w:t>51,489 and the Operating Reserve was $</w:t>
      </w:r>
      <w:r w:rsidR="00E21019">
        <w:rPr>
          <w:sz w:val="24"/>
          <w:szCs w:val="24"/>
        </w:rPr>
        <w:t>180,004.  All reserve funds were invested in laddered CD’s and all funds were fully protected by FDIC insurance.</w:t>
      </w:r>
      <w:r w:rsidR="001F4861">
        <w:rPr>
          <w:sz w:val="24"/>
          <w:szCs w:val="24"/>
        </w:rPr>
        <w:t xml:space="preserve">  The Accounts Receivable balance was $</w:t>
      </w:r>
      <w:r w:rsidR="0055683A">
        <w:rPr>
          <w:sz w:val="24"/>
          <w:szCs w:val="24"/>
        </w:rPr>
        <w:t>17,520 as of the end of November.</w:t>
      </w:r>
    </w:p>
    <w:p w14:paraId="6A965030" w14:textId="77777777" w:rsidR="00DD7FE0" w:rsidRPr="002F63B1" w:rsidRDefault="00DD7FE0" w:rsidP="000344B7">
      <w:pPr>
        <w:spacing w:after="0" w:line="240" w:lineRule="auto"/>
        <w:rPr>
          <w:rFonts w:ascii="Calibri" w:hAnsi="Calibri" w:cs="Calibri"/>
          <w:sz w:val="24"/>
          <w:szCs w:val="24"/>
        </w:rPr>
      </w:pPr>
    </w:p>
    <w:p w14:paraId="62A4D4F3" w14:textId="2B684D22" w:rsidR="00DD7FE0" w:rsidRDefault="00B4653E" w:rsidP="000344B7">
      <w:pPr>
        <w:spacing w:after="0"/>
        <w:rPr>
          <w:b/>
          <w:bCs/>
          <w:sz w:val="24"/>
          <w:szCs w:val="24"/>
          <w:u w:val="single"/>
        </w:rPr>
      </w:pPr>
      <w:r>
        <w:rPr>
          <w:b/>
          <w:bCs/>
          <w:sz w:val="24"/>
          <w:szCs w:val="24"/>
          <w:u w:val="single"/>
        </w:rPr>
        <w:t>MANAGEMENT REPORT</w:t>
      </w:r>
    </w:p>
    <w:p w14:paraId="4BFF6B1E" w14:textId="32DB5525" w:rsidR="00D76FE7" w:rsidRDefault="000145A6" w:rsidP="000344B7">
      <w:pPr>
        <w:spacing w:after="0"/>
        <w:rPr>
          <w:sz w:val="24"/>
          <w:szCs w:val="24"/>
        </w:rPr>
      </w:pPr>
      <w:r>
        <w:rPr>
          <w:sz w:val="24"/>
          <w:szCs w:val="24"/>
        </w:rPr>
        <w:t xml:space="preserve">Leslie Perez summarized the past </w:t>
      </w:r>
      <w:r w:rsidR="0011451D">
        <w:rPr>
          <w:sz w:val="24"/>
          <w:szCs w:val="24"/>
        </w:rPr>
        <w:t xml:space="preserve">several </w:t>
      </w:r>
      <w:r>
        <w:rPr>
          <w:sz w:val="24"/>
          <w:szCs w:val="24"/>
        </w:rPr>
        <w:t>month</w:t>
      </w:r>
      <w:r w:rsidR="00651E80">
        <w:rPr>
          <w:sz w:val="24"/>
          <w:szCs w:val="24"/>
        </w:rPr>
        <w:t>’</w:t>
      </w:r>
      <w:r>
        <w:rPr>
          <w:sz w:val="24"/>
          <w:szCs w:val="24"/>
        </w:rPr>
        <w:t>s activities</w:t>
      </w:r>
      <w:r w:rsidR="00FC410A">
        <w:rPr>
          <w:sz w:val="24"/>
          <w:szCs w:val="24"/>
        </w:rPr>
        <w:t xml:space="preserve"> including common area light</w:t>
      </w:r>
      <w:r w:rsidR="00530DED">
        <w:rPr>
          <w:sz w:val="24"/>
          <w:szCs w:val="24"/>
        </w:rPr>
        <w:t>ing</w:t>
      </w:r>
      <w:r w:rsidR="00FC410A">
        <w:rPr>
          <w:sz w:val="24"/>
          <w:szCs w:val="24"/>
        </w:rPr>
        <w:t xml:space="preserve"> repairs, </w:t>
      </w:r>
      <w:r w:rsidR="00217EB7">
        <w:rPr>
          <w:sz w:val="24"/>
          <w:szCs w:val="24"/>
        </w:rPr>
        <w:t xml:space="preserve">year-end lawn maintenance activities, </w:t>
      </w:r>
      <w:r w:rsidR="0078273A">
        <w:rPr>
          <w:sz w:val="24"/>
          <w:szCs w:val="24"/>
        </w:rPr>
        <w:t>removal of graffiti off the sound barrier wall,</w:t>
      </w:r>
      <w:r w:rsidR="00C350B9">
        <w:rPr>
          <w:sz w:val="24"/>
          <w:szCs w:val="24"/>
        </w:rPr>
        <w:t xml:space="preserve"> parking enforcement issues, </w:t>
      </w:r>
      <w:r w:rsidR="005A5CF3">
        <w:rPr>
          <w:sz w:val="24"/>
          <w:szCs w:val="24"/>
        </w:rPr>
        <w:t xml:space="preserve">snow removal, committee meetings, holiday activities, </w:t>
      </w:r>
      <w:r w:rsidR="00F54AC3">
        <w:rPr>
          <w:sz w:val="24"/>
          <w:szCs w:val="24"/>
        </w:rPr>
        <w:t xml:space="preserve">resale inspections, architectural applications processed, </w:t>
      </w:r>
      <w:r w:rsidR="00D76FE7">
        <w:rPr>
          <w:sz w:val="24"/>
          <w:szCs w:val="24"/>
        </w:rPr>
        <w:t xml:space="preserve">and homeowner requests addressed. </w:t>
      </w:r>
      <w:r w:rsidR="00E47A3C">
        <w:rPr>
          <w:sz w:val="24"/>
          <w:szCs w:val="24"/>
        </w:rPr>
        <w:t xml:space="preserve"> Leslie also presented her Annual Work Calendar </w:t>
      </w:r>
      <w:r w:rsidR="00E21D07">
        <w:rPr>
          <w:sz w:val="24"/>
          <w:szCs w:val="24"/>
        </w:rPr>
        <w:t xml:space="preserve">and Contract Schedule </w:t>
      </w:r>
      <w:r w:rsidR="00E47A3C">
        <w:rPr>
          <w:sz w:val="24"/>
          <w:szCs w:val="24"/>
        </w:rPr>
        <w:t>for Board review.</w:t>
      </w:r>
    </w:p>
    <w:p w14:paraId="3D214622" w14:textId="77777777" w:rsidR="00962E94" w:rsidRDefault="00962E94" w:rsidP="000344B7">
      <w:pPr>
        <w:spacing w:after="0"/>
        <w:rPr>
          <w:sz w:val="24"/>
          <w:szCs w:val="24"/>
        </w:rPr>
      </w:pPr>
    </w:p>
    <w:p w14:paraId="6F34726F" w14:textId="7C5CE581" w:rsidR="00E21D07" w:rsidRDefault="003E3D8C" w:rsidP="000344B7">
      <w:pPr>
        <w:spacing w:after="0"/>
        <w:rPr>
          <w:b/>
          <w:bCs/>
          <w:sz w:val="24"/>
          <w:szCs w:val="24"/>
          <w:u w:val="single"/>
        </w:rPr>
      </w:pPr>
      <w:r>
        <w:rPr>
          <w:b/>
          <w:bCs/>
          <w:sz w:val="24"/>
          <w:szCs w:val="24"/>
          <w:u w:val="single"/>
        </w:rPr>
        <w:t>APPOINTMENT OF NEW BOARD MEMBER</w:t>
      </w:r>
    </w:p>
    <w:p w14:paraId="12DD6E04" w14:textId="549CEE12" w:rsidR="003E3D8C" w:rsidRPr="003E3D8C" w:rsidRDefault="00013BCA" w:rsidP="000344B7">
      <w:pPr>
        <w:spacing w:after="0"/>
        <w:rPr>
          <w:sz w:val="24"/>
          <w:szCs w:val="24"/>
        </w:rPr>
      </w:pPr>
      <w:r>
        <w:rPr>
          <w:sz w:val="24"/>
          <w:szCs w:val="24"/>
        </w:rPr>
        <w:t xml:space="preserve">The Board announced that Henry Vegter </w:t>
      </w:r>
      <w:r w:rsidR="009E35C6">
        <w:rPr>
          <w:sz w:val="24"/>
          <w:szCs w:val="24"/>
        </w:rPr>
        <w:t xml:space="preserve">had resigned his Board seat and that the Association documents call for a vacated seat to be filled by Board appointment.  </w:t>
      </w:r>
      <w:r w:rsidR="009D08FF">
        <w:rPr>
          <w:sz w:val="24"/>
          <w:szCs w:val="24"/>
        </w:rPr>
        <w:t>Rachel Roberts-Jones</w:t>
      </w:r>
      <w:r w:rsidR="00BB7E9E">
        <w:rPr>
          <w:sz w:val="24"/>
          <w:szCs w:val="24"/>
        </w:rPr>
        <w:t xml:space="preserve"> introduced Cornell Lynch</w:t>
      </w:r>
      <w:r w:rsidR="007275AD">
        <w:rPr>
          <w:sz w:val="24"/>
          <w:szCs w:val="24"/>
        </w:rPr>
        <w:t xml:space="preserve">.  Mr. Lynch </w:t>
      </w:r>
      <w:r w:rsidR="00646F03">
        <w:rPr>
          <w:sz w:val="24"/>
          <w:szCs w:val="24"/>
        </w:rPr>
        <w:t>provided some information about his background and h</w:t>
      </w:r>
      <w:r w:rsidR="00DB215F">
        <w:rPr>
          <w:sz w:val="24"/>
          <w:szCs w:val="24"/>
        </w:rPr>
        <w:t>i</w:t>
      </w:r>
      <w:r w:rsidR="00646F03">
        <w:rPr>
          <w:sz w:val="24"/>
          <w:szCs w:val="24"/>
        </w:rPr>
        <w:t>s desire to serve the community on the Board of Directors.  Rachel Roberts-Jones moved to appoint Cornell Lynch</w:t>
      </w:r>
      <w:r w:rsidR="00153358">
        <w:rPr>
          <w:sz w:val="24"/>
          <w:szCs w:val="24"/>
        </w:rPr>
        <w:t xml:space="preserve"> to the Board of Directors to serve out the remaining term of the seat vacated by Henry Vegter whose term runs through September 2022.</w:t>
      </w:r>
      <w:r w:rsidR="00DB215F">
        <w:rPr>
          <w:sz w:val="24"/>
          <w:szCs w:val="24"/>
        </w:rPr>
        <w:t xml:space="preserve">  The motion was seconded by </w:t>
      </w:r>
      <w:r w:rsidR="00324E3C">
        <w:rPr>
          <w:sz w:val="24"/>
          <w:szCs w:val="24"/>
        </w:rPr>
        <w:t>Devon Donovan and passed by a unanimous vote.</w:t>
      </w:r>
      <w:r w:rsidR="009D08FF">
        <w:rPr>
          <w:sz w:val="24"/>
          <w:szCs w:val="24"/>
        </w:rPr>
        <w:t xml:space="preserve"> </w:t>
      </w:r>
    </w:p>
    <w:p w14:paraId="553BD07D" w14:textId="77777777" w:rsidR="008149B5" w:rsidRDefault="008149B5" w:rsidP="000344B7">
      <w:pPr>
        <w:spacing w:after="0"/>
        <w:rPr>
          <w:b/>
          <w:bCs/>
          <w:sz w:val="24"/>
          <w:szCs w:val="24"/>
          <w:u w:val="single"/>
        </w:rPr>
      </w:pPr>
    </w:p>
    <w:p w14:paraId="6AC39374" w14:textId="0EF656B3" w:rsidR="008149B5" w:rsidRDefault="008149B5" w:rsidP="000344B7">
      <w:pPr>
        <w:spacing w:after="0"/>
        <w:rPr>
          <w:b/>
          <w:bCs/>
          <w:sz w:val="24"/>
          <w:szCs w:val="24"/>
          <w:u w:val="single"/>
        </w:rPr>
      </w:pPr>
      <w:r>
        <w:rPr>
          <w:b/>
          <w:bCs/>
          <w:sz w:val="24"/>
          <w:szCs w:val="24"/>
          <w:u w:val="single"/>
        </w:rPr>
        <w:t>APPOINTMENT OF COMMITTEE MEMBERS</w:t>
      </w:r>
    </w:p>
    <w:p w14:paraId="59919FFD" w14:textId="7454FC49" w:rsidR="008149B5" w:rsidRDefault="00A53BB5" w:rsidP="000344B7">
      <w:pPr>
        <w:spacing w:after="0"/>
        <w:rPr>
          <w:sz w:val="24"/>
          <w:szCs w:val="24"/>
        </w:rPr>
      </w:pPr>
      <w:r>
        <w:rPr>
          <w:sz w:val="24"/>
          <w:szCs w:val="24"/>
        </w:rPr>
        <w:t>Will Yakel moved to appoint the following slate of committee volunteers in accordance with the committee charters:</w:t>
      </w:r>
    </w:p>
    <w:p w14:paraId="45E7C2FA" w14:textId="77777777" w:rsidR="00B72557" w:rsidRPr="00E32D61" w:rsidRDefault="00B72557" w:rsidP="00B72557">
      <w:pPr>
        <w:pStyle w:val="NoSpacing"/>
        <w:rPr>
          <w:sz w:val="24"/>
          <w:szCs w:val="24"/>
        </w:rPr>
      </w:pPr>
      <w:r w:rsidRPr="00E32D61">
        <w:rPr>
          <w:sz w:val="24"/>
          <w:szCs w:val="24"/>
        </w:rPr>
        <w:lastRenderedPageBreak/>
        <w:t>Activities:</w:t>
      </w:r>
    </w:p>
    <w:p w14:paraId="672FC63D" w14:textId="77777777" w:rsidR="00B72557" w:rsidRPr="00E32D61" w:rsidRDefault="00B72557" w:rsidP="00B72557">
      <w:pPr>
        <w:pStyle w:val="NoSpacing"/>
        <w:rPr>
          <w:sz w:val="24"/>
          <w:szCs w:val="24"/>
        </w:rPr>
      </w:pPr>
      <w:r w:rsidRPr="00E32D61">
        <w:rPr>
          <w:sz w:val="24"/>
          <w:szCs w:val="24"/>
        </w:rPr>
        <w:t>Kristen Weaver</w:t>
      </w:r>
    </w:p>
    <w:p w14:paraId="2ED4EEB3" w14:textId="77777777" w:rsidR="00B72557" w:rsidRPr="00E32D61" w:rsidRDefault="00B72557" w:rsidP="00B72557">
      <w:pPr>
        <w:pStyle w:val="NoSpacing"/>
        <w:rPr>
          <w:sz w:val="24"/>
          <w:szCs w:val="24"/>
        </w:rPr>
      </w:pPr>
      <w:r w:rsidRPr="00E32D61">
        <w:rPr>
          <w:sz w:val="24"/>
          <w:szCs w:val="24"/>
        </w:rPr>
        <w:t>Lisa Mills</w:t>
      </w:r>
    </w:p>
    <w:p w14:paraId="39D60904" w14:textId="77777777" w:rsidR="00B72557" w:rsidRPr="00E32D61" w:rsidRDefault="00B72557" w:rsidP="00B72557">
      <w:pPr>
        <w:pStyle w:val="NoSpacing"/>
        <w:rPr>
          <w:sz w:val="24"/>
          <w:szCs w:val="24"/>
        </w:rPr>
      </w:pPr>
      <w:r w:rsidRPr="00E32D61">
        <w:rPr>
          <w:sz w:val="24"/>
          <w:szCs w:val="24"/>
        </w:rPr>
        <w:t>Christina Searcy</w:t>
      </w:r>
    </w:p>
    <w:p w14:paraId="6324BCF0" w14:textId="77777777" w:rsidR="00B72557" w:rsidRPr="00E32D61" w:rsidRDefault="00B72557" w:rsidP="00B72557">
      <w:pPr>
        <w:pStyle w:val="NoSpacing"/>
        <w:rPr>
          <w:sz w:val="24"/>
          <w:szCs w:val="24"/>
        </w:rPr>
      </w:pPr>
      <w:r w:rsidRPr="00E32D61">
        <w:rPr>
          <w:sz w:val="24"/>
          <w:szCs w:val="24"/>
        </w:rPr>
        <w:t xml:space="preserve">Patrice Williams </w:t>
      </w:r>
    </w:p>
    <w:p w14:paraId="13711EE7" w14:textId="77777777" w:rsidR="00B72557" w:rsidRPr="00E32D61" w:rsidRDefault="00B72557" w:rsidP="00B72557">
      <w:pPr>
        <w:pStyle w:val="NoSpacing"/>
        <w:rPr>
          <w:sz w:val="24"/>
          <w:szCs w:val="24"/>
        </w:rPr>
      </w:pPr>
    </w:p>
    <w:p w14:paraId="75BB43FB" w14:textId="77777777" w:rsidR="00B72557" w:rsidRPr="00E32D61" w:rsidRDefault="00B72557" w:rsidP="00B72557">
      <w:pPr>
        <w:pStyle w:val="NoSpacing"/>
        <w:rPr>
          <w:sz w:val="24"/>
          <w:szCs w:val="24"/>
        </w:rPr>
      </w:pPr>
      <w:r w:rsidRPr="00E32D61">
        <w:rPr>
          <w:sz w:val="24"/>
          <w:szCs w:val="24"/>
        </w:rPr>
        <w:t>Covenants:</w:t>
      </w:r>
    </w:p>
    <w:p w14:paraId="2C2BD9A3" w14:textId="77777777" w:rsidR="00B72557" w:rsidRPr="00E32D61" w:rsidRDefault="00B72557" w:rsidP="00B72557">
      <w:pPr>
        <w:pStyle w:val="NoSpacing"/>
        <w:rPr>
          <w:sz w:val="24"/>
          <w:szCs w:val="24"/>
        </w:rPr>
      </w:pPr>
      <w:r w:rsidRPr="00E32D61">
        <w:rPr>
          <w:sz w:val="24"/>
          <w:szCs w:val="24"/>
        </w:rPr>
        <w:t xml:space="preserve">Kathryn </w:t>
      </w:r>
      <w:proofErr w:type="spellStart"/>
      <w:r w:rsidRPr="00E32D61">
        <w:rPr>
          <w:sz w:val="24"/>
          <w:szCs w:val="24"/>
        </w:rPr>
        <w:t>Fricks</w:t>
      </w:r>
      <w:proofErr w:type="spellEnd"/>
    </w:p>
    <w:p w14:paraId="294919F5" w14:textId="77777777" w:rsidR="00B72557" w:rsidRPr="00E32D61" w:rsidRDefault="00B72557" w:rsidP="00B72557">
      <w:pPr>
        <w:pStyle w:val="NoSpacing"/>
        <w:rPr>
          <w:sz w:val="24"/>
          <w:szCs w:val="24"/>
        </w:rPr>
      </w:pPr>
      <w:r w:rsidRPr="00E32D61">
        <w:rPr>
          <w:sz w:val="24"/>
          <w:szCs w:val="24"/>
        </w:rPr>
        <w:t>Evelyn Diaz</w:t>
      </w:r>
    </w:p>
    <w:p w14:paraId="74759A60" w14:textId="77777777" w:rsidR="00B72557" w:rsidRPr="00E32D61" w:rsidRDefault="00B72557" w:rsidP="00B72557">
      <w:pPr>
        <w:pStyle w:val="NoSpacing"/>
        <w:rPr>
          <w:sz w:val="24"/>
          <w:szCs w:val="24"/>
        </w:rPr>
      </w:pPr>
      <w:r w:rsidRPr="00E32D61">
        <w:rPr>
          <w:sz w:val="24"/>
          <w:szCs w:val="24"/>
        </w:rPr>
        <w:t xml:space="preserve">Mike </w:t>
      </w:r>
      <w:proofErr w:type="spellStart"/>
      <w:r w:rsidRPr="00E32D61">
        <w:rPr>
          <w:sz w:val="24"/>
          <w:szCs w:val="24"/>
        </w:rPr>
        <w:t>Sunderman</w:t>
      </w:r>
      <w:proofErr w:type="spellEnd"/>
      <w:r w:rsidRPr="00E32D61">
        <w:rPr>
          <w:sz w:val="24"/>
          <w:szCs w:val="24"/>
        </w:rPr>
        <w:t xml:space="preserve"> </w:t>
      </w:r>
    </w:p>
    <w:p w14:paraId="5EB054ED" w14:textId="77777777" w:rsidR="00B72557" w:rsidRPr="00E32D61" w:rsidRDefault="00B72557" w:rsidP="00B72557">
      <w:pPr>
        <w:pStyle w:val="NoSpacing"/>
        <w:rPr>
          <w:sz w:val="24"/>
          <w:szCs w:val="24"/>
        </w:rPr>
      </w:pPr>
      <w:r w:rsidRPr="00E32D61">
        <w:rPr>
          <w:sz w:val="24"/>
          <w:szCs w:val="24"/>
        </w:rPr>
        <w:t xml:space="preserve">James Williams Jr. </w:t>
      </w:r>
    </w:p>
    <w:p w14:paraId="2DB6F246" w14:textId="77777777" w:rsidR="00B72557" w:rsidRPr="00E32D61" w:rsidRDefault="00B72557" w:rsidP="00B72557">
      <w:pPr>
        <w:pStyle w:val="NoSpacing"/>
        <w:rPr>
          <w:sz w:val="24"/>
          <w:szCs w:val="24"/>
        </w:rPr>
      </w:pPr>
    </w:p>
    <w:p w14:paraId="5E7929AA" w14:textId="77777777" w:rsidR="00B72557" w:rsidRPr="00E32D61" w:rsidRDefault="00B72557" w:rsidP="00B72557">
      <w:pPr>
        <w:pStyle w:val="NoSpacing"/>
        <w:rPr>
          <w:sz w:val="24"/>
          <w:szCs w:val="24"/>
        </w:rPr>
      </w:pPr>
      <w:r w:rsidRPr="00E32D61">
        <w:rPr>
          <w:sz w:val="24"/>
          <w:szCs w:val="24"/>
        </w:rPr>
        <w:t>Grounds Committee:</w:t>
      </w:r>
    </w:p>
    <w:p w14:paraId="69404E79" w14:textId="77777777" w:rsidR="00B72557" w:rsidRPr="00E32D61" w:rsidRDefault="00B72557" w:rsidP="00B72557">
      <w:pPr>
        <w:pStyle w:val="NoSpacing"/>
        <w:rPr>
          <w:sz w:val="24"/>
          <w:szCs w:val="24"/>
        </w:rPr>
      </w:pPr>
      <w:r w:rsidRPr="00E32D61">
        <w:rPr>
          <w:sz w:val="24"/>
          <w:szCs w:val="24"/>
        </w:rPr>
        <w:t>Scott Check</w:t>
      </w:r>
    </w:p>
    <w:p w14:paraId="630F717D" w14:textId="77777777" w:rsidR="00B72557" w:rsidRPr="00E32D61" w:rsidRDefault="00B72557" w:rsidP="00B72557">
      <w:pPr>
        <w:pStyle w:val="NoSpacing"/>
        <w:rPr>
          <w:sz w:val="24"/>
          <w:szCs w:val="24"/>
        </w:rPr>
      </w:pPr>
      <w:r w:rsidRPr="00E32D61">
        <w:rPr>
          <w:sz w:val="24"/>
          <w:szCs w:val="24"/>
        </w:rPr>
        <w:t>Danielle Peterson</w:t>
      </w:r>
    </w:p>
    <w:p w14:paraId="6281BA13" w14:textId="77777777" w:rsidR="00B72557" w:rsidRPr="00E32D61" w:rsidRDefault="00B72557" w:rsidP="00B72557">
      <w:pPr>
        <w:pStyle w:val="NoSpacing"/>
        <w:rPr>
          <w:sz w:val="24"/>
          <w:szCs w:val="24"/>
        </w:rPr>
      </w:pPr>
      <w:r w:rsidRPr="00E32D61">
        <w:rPr>
          <w:sz w:val="24"/>
          <w:szCs w:val="24"/>
        </w:rPr>
        <w:t xml:space="preserve">Christopher Baron </w:t>
      </w:r>
    </w:p>
    <w:p w14:paraId="25CC59CC" w14:textId="77777777" w:rsidR="00B72557" w:rsidRPr="00E32D61" w:rsidRDefault="00B72557" w:rsidP="00B72557">
      <w:pPr>
        <w:pStyle w:val="NoSpacing"/>
        <w:rPr>
          <w:sz w:val="24"/>
          <w:szCs w:val="24"/>
        </w:rPr>
      </w:pPr>
      <w:r w:rsidRPr="00E32D61">
        <w:rPr>
          <w:sz w:val="24"/>
          <w:szCs w:val="24"/>
        </w:rPr>
        <w:t xml:space="preserve">Michael Smith </w:t>
      </w:r>
    </w:p>
    <w:p w14:paraId="2B9DBA5B" w14:textId="77777777" w:rsidR="00B72557" w:rsidRPr="00E32D61" w:rsidRDefault="00B72557" w:rsidP="00B72557">
      <w:pPr>
        <w:pStyle w:val="NoSpacing"/>
        <w:rPr>
          <w:sz w:val="24"/>
          <w:szCs w:val="24"/>
        </w:rPr>
      </w:pPr>
    </w:p>
    <w:p w14:paraId="5D030754" w14:textId="77777777" w:rsidR="00B72557" w:rsidRPr="00E32D61" w:rsidRDefault="00B72557" w:rsidP="00B72557">
      <w:pPr>
        <w:pStyle w:val="NoSpacing"/>
        <w:rPr>
          <w:sz w:val="24"/>
          <w:szCs w:val="24"/>
        </w:rPr>
      </w:pPr>
      <w:r w:rsidRPr="00E32D61">
        <w:rPr>
          <w:sz w:val="24"/>
          <w:szCs w:val="24"/>
        </w:rPr>
        <w:t>Ad Hoc Trash Committee:</w:t>
      </w:r>
    </w:p>
    <w:p w14:paraId="583D0C4A" w14:textId="77777777" w:rsidR="00B72557" w:rsidRPr="00E32D61" w:rsidRDefault="00B72557" w:rsidP="00B72557">
      <w:pPr>
        <w:pStyle w:val="NoSpacing"/>
        <w:rPr>
          <w:sz w:val="24"/>
          <w:szCs w:val="24"/>
        </w:rPr>
      </w:pPr>
      <w:r w:rsidRPr="00E32D61">
        <w:rPr>
          <w:sz w:val="24"/>
          <w:szCs w:val="24"/>
        </w:rPr>
        <w:t xml:space="preserve">Jennifer </w:t>
      </w:r>
      <w:proofErr w:type="spellStart"/>
      <w:r w:rsidRPr="00E32D61">
        <w:rPr>
          <w:sz w:val="24"/>
          <w:szCs w:val="24"/>
        </w:rPr>
        <w:t>Nearhood</w:t>
      </w:r>
      <w:proofErr w:type="spellEnd"/>
    </w:p>
    <w:p w14:paraId="390D4681" w14:textId="77777777" w:rsidR="00B72557" w:rsidRPr="00E32D61" w:rsidRDefault="00B72557" w:rsidP="00B72557">
      <w:pPr>
        <w:pStyle w:val="NoSpacing"/>
        <w:rPr>
          <w:sz w:val="24"/>
          <w:szCs w:val="24"/>
        </w:rPr>
      </w:pPr>
      <w:r w:rsidRPr="00E32D61">
        <w:rPr>
          <w:sz w:val="24"/>
          <w:szCs w:val="24"/>
        </w:rPr>
        <w:t xml:space="preserve">Tamisha Miller </w:t>
      </w:r>
    </w:p>
    <w:p w14:paraId="4D56919D" w14:textId="77777777" w:rsidR="00B72557" w:rsidRPr="00E32D61" w:rsidRDefault="00B72557" w:rsidP="00B72557">
      <w:pPr>
        <w:pStyle w:val="NoSpacing"/>
        <w:rPr>
          <w:sz w:val="24"/>
          <w:szCs w:val="24"/>
        </w:rPr>
      </w:pPr>
      <w:r w:rsidRPr="00E32D61">
        <w:rPr>
          <w:sz w:val="24"/>
          <w:szCs w:val="24"/>
        </w:rPr>
        <w:t>Dayna Rekieta</w:t>
      </w:r>
    </w:p>
    <w:p w14:paraId="0D1D0A35" w14:textId="77777777" w:rsidR="00B72557" w:rsidRPr="00E32D61" w:rsidRDefault="00B72557" w:rsidP="00B72557">
      <w:pPr>
        <w:pStyle w:val="NoSpacing"/>
        <w:rPr>
          <w:sz w:val="24"/>
          <w:szCs w:val="24"/>
        </w:rPr>
      </w:pPr>
      <w:r w:rsidRPr="00E32D61">
        <w:rPr>
          <w:sz w:val="24"/>
          <w:szCs w:val="24"/>
        </w:rPr>
        <w:t xml:space="preserve">Alisa Mosley </w:t>
      </w:r>
    </w:p>
    <w:p w14:paraId="2E1D4263" w14:textId="77777777" w:rsidR="00B72557" w:rsidRPr="00E32D61" w:rsidRDefault="00B72557" w:rsidP="00B72557">
      <w:pPr>
        <w:pStyle w:val="NoSpacing"/>
        <w:rPr>
          <w:sz w:val="24"/>
          <w:szCs w:val="24"/>
        </w:rPr>
      </w:pPr>
      <w:r w:rsidRPr="00E32D61">
        <w:rPr>
          <w:sz w:val="24"/>
          <w:szCs w:val="24"/>
        </w:rPr>
        <w:t>Rube Ahmed</w:t>
      </w:r>
    </w:p>
    <w:p w14:paraId="4883ADF1" w14:textId="55BA0667" w:rsidR="00A53BB5" w:rsidRDefault="00A53BB5" w:rsidP="000344B7">
      <w:pPr>
        <w:spacing w:after="0"/>
        <w:rPr>
          <w:sz w:val="24"/>
          <w:szCs w:val="24"/>
        </w:rPr>
      </w:pPr>
    </w:p>
    <w:p w14:paraId="5C94906E" w14:textId="4516E4C2" w:rsidR="002521AB" w:rsidRDefault="002521AB" w:rsidP="000344B7">
      <w:pPr>
        <w:spacing w:after="0"/>
        <w:rPr>
          <w:sz w:val="24"/>
          <w:szCs w:val="24"/>
        </w:rPr>
      </w:pPr>
      <w:r>
        <w:rPr>
          <w:sz w:val="24"/>
          <w:szCs w:val="24"/>
        </w:rPr>
        <w:t>Rachel Roberts-Jones seconded the motion which passed by a unanimous vote.</w:t>
      </w:r>
    </w:p>
    <w:p w14:paraId="1A52AF62" w14:textId="711F1253" w:rsidR="002521AB" w:rsidRDefault="002521AB" w:rsidP="000344B7">
      <w:pPr>
        <w:spacing w:after="0"/>
        <w:rPr>
          <w:sz w:val="24"/>
          <w:szCs w:val="24"/>
        </w:rPr>
      </w:pPr>
    </w:p>
    <w:p w14:paraId="521CE4C6" w14:textId="7AAB40D5" w:rsidR="00E11F36" w:rsidRDefault="00E11F36" w:rsidP="000344B7">
      <w:pPr>
        <w:spacing w:after="0"/>
        <w:rPr>
          <w:b/>
          <w:bCs/>
          <w:sz w:val="24"/>
          <w:szCs w:val="24"/>
          <w:u w:val="single"/>
        </w:rPr>
      </w:pPr>
      <w:r>
        <w:rPr>
          <w:b/>
          <w:bCs/>
          <w:sz w:val="24"/>
          <w:szCs w:val="24"/>
          <w:u w:val="single"/>
        </w:rPr>
        <w:t>CD REINVESTMENT</w:t>
      </w:r>
    </w:p>
    <w:p w14:paraId="16E32644" w14:textId="7EE91E8E" w:rsidR="00E11F36" w:rsidRPr="00647B9A" w:rsidRDefault="00E11F36" w:rsidP="000344B7">
      <w:pPr>
        <w:spacing w:after="0"/>
        <w:rPr>
          <w:sz w:val="24"/>
          <w:szCs w:val="24"/>
        </w:rPr>
      </w:pPr>
      <w:r w:rsidRPr="00647B9A">
        <w:rPr>
          <w:sz w:val="24"/>
          <w:szCs w:val="24"/>
        </w:rPr>
        <w:t xml:space="preserve">Rachel Roberts-Jones moved to </w:t>
      </w:r>
      <w:r w:rsidR="00D06F06" w:rsidRPr="00647B9A">
        <w:rPr>
          <w:sz w:val="24"/>
          <w:szCs w:val="24"/>
        </w:rPr>
        <w:t>instruct the Association’s investment advisor (Theodore Hart of Morgan Stanley) to reinvest $50,000 from the proceeds of the Certificate of Deposit</w:t>
      </w:r>
      <w:r w:rsidR="00B0019F" w:rsidRPr="00647B9A">
        <w:rPr>
          <w:sz w:val="24"/>
          <w:szCs w:val="24"/>
        </w:rPr>
        <w:t xml:space="preserve"> from the Association’s Reserve Account that matures on</w:t>
      </w:r>
      <w:r w:rsidR="00647B9A" w:rsidRPr="00647B9A">
        <w:rPr>
          <w:sz w:val="24"/>
          <w:szCs w:val="24"/>
        </w:rPr>
        <w:t xml:space="preserve"> January 29, 2021, to a new Certificate of Deposit in line with the Association’s investment ladder.</w:t>
      </w:r>
      <w:r w:rsidR="00B0019F" w:rsidRPr="00647B9A">
        <w:rPr>
          <w:sz w:val="24"/>
          <w:szCs w:val="24"/>
        </w:rPr>
        <w:t xml:space="preserve"> </w:t>
      </w:r>
      <w:r w:rsidR="00647B9A">
        <w:rPr>
          <w:sz w:val="24"/>
          <w:szCs w:val="24"/>
        </w:rPr>
        <w:t xml:space="preserve"> </w:t>
      </w:r>
      <w:r w:rsidR="00300BE9">
        <w:rPr>
          <w:sz w:val="24"/>
          <w:szCs w:val="24"/>
        </w:rPr>
        <w:t>Devon Donovan seconded the motion which passed by a unanimous vote.</w:t>
      </w:r>
    </w:p>
    <w:p w14:paraId="36379FE1" w14:textId="5151EFA3" w:rsidR="00E11F36" w:rsidRDefault="00E11F36" w:rsidP="000344B7">
      <w:pPr>
        <w:spacing w:after="0"/>
        <w:rPr>
          <w:b/>
          <w:bCs/>
          <w:sz w:val="24"/>
          <w:szCs w:val="24"/>
          <w:u w:val="single"/>
        </w:rPr>
      </w:pPr>
    </w:p>
    <w:p w14:paraId="4F63218C" w14:textId="37C2E1BB" w:rsidR="008E724D" w:rsidRDefault="00D64779" w:rsidP="000344B7">
      <w:pPr>
        <w:spacing w:after="0"/>
        <w:rPr>
          <w:b/>
          <w:bCs/>
          <w:sz w:val="24"/>
          <w:szCs w:val="24"/>
          <w:u w:val="single"/>
        </w:rPr>
      </w:pPr>
      <w:r>
        <w:rPr>
          <w:b/>
          <w:bCs/>
          <w:sz w:val="24"/>
          <w:szCs w:val="24"/>
          <w:u w:val="single"/>
        </w:rPr>
        <w:t>TRASH CONTRACT REVIEW</w:t>
      </w:r>
    </w:p>
    <w:p w14:paraId="7F4C5706" w14:textId="61202234" w:rsidR="008E724D" w:rsidRDefault="00C030F4" w:rsidP="000344B7">
      <w:pPr>
        <w:spacing w:after="0"/>
        <w:rPr>
          <w:sz w:val="24"/>
          <w:szCs w:val="24"/>
        </w:rPr>
      </w:pPr>
      <w:r>
        <w:rPr>
          <w:sz w:val="24"/>
          <w:szCs w:val="24"/>
        </w:rPr>
        <w:t xml:space="preserve">The Board reviewed </w:t>
      </w:r>
      <w:r w:rsidR="00DB53C9">
        <w:rPr>
          <w:sz w:val="24"/>
          <w:szCs w:val="24"/>
        </w:rPr>
        <w:t>six</w:t>
      </w:r>
      <w:r>
        <w:rPr>
          <w:sz w:val="24"/>
          <w:szCs w:val="24"/>
        </w:rPr>
        <w:t xml:space="preserve"> trash removal proposals</w:t>
      </w:r>
      <w:r w:rsidR="00BB7F59">
        <w:rPr>
          <w:sz w:val="24"/>
          <w:szCs w:val="24"/>
        </w:rPr>
        <w:t xml:space="preserve">.  Following considerable discussion, the Board requested that CAMP </w:t>
      </w:r>
      <w:r w:rsidR="006F02CC">
        <w:rPr>
          <w:sz w:val="24"/>
          <w:szCs w:val="24"/>
        </w:rPr>
        <w:t xml:space="preserve">go back to the lower three bidders and see if </w:t>
      </w:r>
      <w:r w:rsidR="00266D5C">
        <w:rPr>
          <w:sz w:val="24"/>
          <w:szCs w:val="24"/>
        </w:rPr>
        <w:t xml:space="preserve">any of them </w:t>
      </w:r>
      <w:r w:rsidR="006F02CC">
        <w:rPr>
          <w:sz w:val="24"/>
          <w:szCs w:val="24"/>
        </w:rPr>
        <w:t>could match the price offered by Trash Away</w:t>
      </w:r>
      <w:r w:rsidR="00D6268D">
        <w:rPr>
          <w:sz w:val="24"/>
          <w:szCs w:val="24"/>
        </w:rPr>
        <w:t xml:space="preserve"> </w:t>
      </w:r>
      <w:r w:rsidR="00B42A0F">
        <w:rPr>
          <w:sz w:val="24"/>
          <w:szCs w:val="24"/>
        </w:rPr>
        <w:t xml:space="preserve">for 2X per week pickup </w:t>
      </w:r>
      <w:r w:rsidR="00D6268D">
        <w:rPr>
          <w:sz w:val="24"/>
          <w:szCs w:val="24"/>
        </w:rPr>
        <w:t>to minimize the assessment increase required in year two of the agreement.</w:t>
      </w:r>
    </w:p>
    <w:p w14:paraId="28CD0912" w14:textId="5CE1CBC2" w:rsidR="008C3490" w:rsidRDefault="008C3490" w:rsidP="000344B7">
      <w:pPr>
        <w:spacing w:after="0"/>
        <w:rPr>
          <w:sz w:val="24"/>
          <w:szCs w:val="24"/>
        </w:rPr>
      </w:pPr>
    </w:p>
    <w:p w14:paraId="5D52B19C" w14:textId="4874893C" w:rsidR="008C3490" w:rsidRDefault="008C3490" w:rsidP="000344B7">
      <w:pPr>
        <w:spacing w:after="0"/>
        <w:rPr>
          <w:sz w:val="24"/>
          <w:szCs w:val="24"/>
        </w:rPr>
      </w:pPr>
    </w:p>
    <w:p w14:paraId="39C19B4A" w14:textId="536F2D37" w:rsidR="008C3490" w:rsidRDefault="008C3490" w:rsidP="000344B7">
      <w:pPr>
        <w:spacing w:after="0"/>
        <w:rPr>
          <w:sz w:val="24"/>
          <w:szCs w:val="24"/>
        </w:rPr>
      </w:pPr>
    </w:p>
    <w:p w14:paraId="6B266DD2" w14:textId="77777777" w:rsidR="008C3490" w:rsidRDefault="008C3490" w:rsidP="000344B7">
      <w:pPr>
        <w:spacing w:after="0"/>
        <w:rPr>
          <w:sz w:val="24"/>
          <w:szCs w:val="24"/>
        </w:rPr>
      </w:pPr>
    </w:p>
    <w:p w14:paraId="29664203" w14:textId="39817378" w:rsidR="00B4653E" w:rsidRDefault="00B4653E" w:rsidP="000344B7">
      <w:pPr>
        <w:spacing w:after="0"/>
        <w:rPr>
          <w:b/>
          <w:bCs/>
          <w:sz w:val="24"/>
          <w:szCs w:val="24"/>
          <w:u w:val="single"/>
        </w:rPr>
      </w:pPr>
      <w:r>
        <w:rPr>
          <w:b/>
          <w:bCs/>
          <w:sz w:val="24"/>
          <w:szCs w:val="24"/>
          <w:u w:val="single"/>
        </w:rPr>
        <w:lastRenderedPageBreak/>
        <w:t>CONSENT AGENDA</w:t>
      </w:r>
    </w:p>
    <w:p w14:paraId="52FF43B5" w14:textId="0C9300D9" w:rsidR="00B4653E" w:rsidRDefault="00996D64" w:rsidP="000344B7">
      <w:pPr>
        <w:spacing w:after="0"/>
        <w:rPr>
          <w:sz w:val="24"/>
          <w:szCs w:val="24"/>
        </w:rPr>
      </w:pPr>
      <w:r>
        <w:rPr>
          <w:sz w:val="24"/>
          <w:szCs w:val="24"/>
        </w:rPr>
        <w:t xml:space="preserve">Rachel Roberts-Jones moved to approve the consent agenda </w:t>
      </w:r>
      <w:r w:rsidR="00A3372D">
        <w:rPr>
          <w:sz w:val="24"/>
          <w:szCs w:val="24"/>
        </w:rPr>
        <w:t xml:space="preserve">including the </w:t>
      </w:r>
      <w:r w:rsidR="00AA1EF6">
        <w:rPr>
          <w:sz w:val="24"/>
          <w:szCs w:val="24"/>
        </w:rPr>
        <w:t xml:space="preserve">legal </w:t>
      </w:r>
      <w:r w:rsidR="00713CD7">
        <w:rPr>
          <w:sz w:val="24"/>
          <w:szCs w:val="24"/>
        </w:rPr>
        <w:t>fe</w:t>
      </w:r>
      <w:r w:rsidR="00EC10EB">
        <w:rPr>
          <w:sz w:val="24"/>
          <w:szCs w:val="24"/>
        </w:rPr>
        <w:t>e</w:t>
      </w:r>
      <w:r w:rsidR="00713CD7">
        <w:rPr>
          <w:sz w:val="24"/>
          <w:szCs w:val="24"/>
        </w:rPr>
        <w:t xml:space="preserve"> waiver request </w:t>
      </w:r>
      <w:r w:rsidR="00EC10EB">
        <w:rPr>
          <w:sz w:val="24"/>
          <w:szCs w:val="24"/>
        </w:rPr>
        <w:t xml:space="preserve">on </w:t>
      </w:r>
      <w:r w:rsidR="00AA1EF6">
        <w:rPr>
          <w:sz w:val="24"/>
          <w:szCs w:val="24"/>
        </w:rPr>
        <w:t>account #R03</w:t>
      </w:r>
      <w:r w:rsidR="00CA1989">
        <w:rPr>
          <w:sz w:val="24"/>
          <w:szCs w:val="24"/>
        </w:rPr>
        <w:t>68717L0305975</w:t>
      </w:r>
      <w:r w:rsidR="00EC10EB">
        <w:rPr>
          <w:sz w:val="24"/>
          <w:szCs w:val="24"/>
        </w:rPr>
        <w:t xml:space="preserve">.  </w:t>
      </w:r>
      <w:r w:rsidR="003B2E62">
        <w:rPr>
          <w:sz w:val="24"/>
          <w:szCs w:val="24"/>
        </w:rPr>
        <w:t xml:space="preserve">Will Yakel seconded the motion which passed by a unanimous vote.  </w:t>
      </w:r>
    </w:p>
    <w:p w14:paraId="51C24393" w14:textId="77777777" w:rsidR="000364E7" w:rsidRDefault="000364E7" w:rsidP="000344B7">
      <w:pPr>
        <w:spacing w:after="0"/>
        <w:rPr>
          <w:sz w:val="24"/>
          <w:szCs w:val="24"/>
        </w:rPr>
      </w:pPr>
    </w:p>
    <w:p w14:paraId="6669E40A" w14:textId="25247B6B" w:rsidR="006869C0" w:rsidRDefault="003E53CA" w:rsidP="000344B7">
      <w:pPr>
        <w:spacing w:after="0"/>
        <w:rPr>
          <w:b/>
          <w:bCs/>
          <w:sz w:val="24"/>
          <w:szCs w:val="24"/>
          <w:u w:val="single"/>
        </w:rPr>
      </w:pPr>
      <w:r>
        <w:rPr>
          <w:b/>
          <w:bCs/>
          <w:sz w:val="24"/>
          <w:szCs w:val="24"/>
          <w:u w:val="single"/>
        </w:rPr>
        <w:t>RESIDENT PARTICIPATION</w:t>
      </w:r>
    </w:p>
    <w:p w14:paraId="039F7671" w14:textId="14EBA56F" w:rsidR="003E53CA" w:rsidRDefault="009645DC" w:rsidP="000344B7">
      <w:pPr>
        <w:spacing w:after="0"/>
        <w:rPr>
          <w:sz w:val="24"/>
          <w:szCs w:val="24"/>
        </w:rPr>
      </w:pPr>
      <w:r>
        <w:rPr>
          <w:sz w:val="24"/>
          <w:szCs w:val="24"/>
        </w:rPr>
        <w:t>The Board discussed some of the agenda items with homeowners</w:t>
      </w:r>
      <w:r w:rsidR="00EF032D">
        <w:rPr>
          <w:sz w:val="24"/>
          <w:szCs w:val="24"/>
        </w:rPr>
        <w:t>,</w:t>
      </w:r>
      <w:r w:rsidR="005D4661">
        <w:rPr>
          <w:sz w:val="24"/>
          <w:szCs w:val="24"/>
        </w:rPr>
        <w:t xml:space="preserve"> an emergency preparedness plan</w:t>
      </w:r>
      <w:r w:rsidR="00EF032D">
        <w:rPr>
          <w:sz w:val="24"/>
          <w:szCs w:val="24"/>
        </w:rPr>
        <w:t xml:space="preserve">, </w:t>
      </w:r>
      <w:r w:rsidR="005D4661">
        <w:rPr>
          <w:sz w:val="24"/>
          <w:szCs w:val="24"/>
        </w:rPr>
        <w:t>parking concerns</w:t>
      </w:r>
      <w:r w:rsidR="00EF032D">
        <w:rPr>
          <w:sz w:val="24"/>
          <w:szCs w:val="24"/>
        </w:rPr>
        <w:t xml:space="preserve"> and parking enforcement</w:t>
      </w:r>
      <w:r>
        <w:rPr>
          <w:sz w:val="24"/>
          <w:szCs w:val="24"/>
        </w:rPr>
        <w:t>.</w:t>
      </w:r>
    </w:p>
    <w:p w14:paraId="6F81224B" w14:textId="77777777" w:rsidR="009645DC" w:rsidRPr="003E53CA" w:rsidRDefault="009645DC" w:rsidP="000344B7">
      <w:pPr>
        <w:spacing w:after="0"/>
        <w:rPr>
          <w:sz w:val="24"/>
          <w:szCs w:val="24"/>
        </w:rPr>
      </w:pPr>
    </w:p>
    <w:p w14:paraId="32BD7A36" w14:textId="26A5C42F" w:rsidR="00B4653E" w:rsidRDefault="00B4653E" w:rsidP="000344B7">
      <w:pPr>
        <w:spacing w:after="0"/>
        <w:rPr>
          <w:b/>
          <w:bCs/>
          <w:sz w:val="24"/>
          <w:szCs w:val="24"/>
          <w:u w:val="single"/>
        </w:rPr>
      </w:pPr>
      <w:r>
        <w:rPr>
          <w:b/>
          <w:bCs/>
          <w:sz w:val="24"/>
          <w:szCs w:val="24"/>
          <w:u w:val="single"/>
        </w:rPr>
        <w:t xml:space="preserve">ADJOURNMENT </w:t>
      </w:r>
    </w:p>
    <w:p w14:paraId="7317C54E" w14:textId="622E8AFD" w:rsidR="00F73FBA" w:rsidRPr="00C52D38" w:rsidRDefault="00B4653E" w:rsidP="000344B7">
      <w:pPr>
        <w:spacing w:after="0"/>
        <w:rPr>
          <w:sz w:val="24"/>
          <w:szCs w:val="24"/>
        </w:rPr>
      </w:pPr>
      <w:r>
        <w:rPr>
          <w:sz w:val="24"/>
          <w:szCs w:val="24"/>
        </w:rPr>
        <w:t xml:space="preserve">By a motion duly made and seconded, the Board of Directors unanimously voted to adjourn the meeting at </w:t>
      </w:r>
      <w:r w:rsidR="001F0C61">
        <w:rPr>
          <w:sz w:val="24"/>
          <w:szCs w:val="24"/>
        </w:rPr>
        <w:t>9</w:t>
      </w:r>
      <w:r w:rsidR="00C52D38">
        <w:rPr>
          <w:sz w:val="24"/>
          <w:szCs w:val="24"/>
        </w:rPr>
        <w:t>:</w:t>
      </w:r>
      <w:r w:rsidR="00C235A2">
        <w:rPr>
          <w:sz w:val="24"/>
          <w:szCs w:val="24"/>
        </w:rPr>
        <w:t>05</w:t>
      </w:r>
      <w:r>
        <w:rPr>
          <w:sz w:val="24"/>
          <w:szCs w:val="24"/>
        </w:rPr>
        <w:t xml:space="preserve"> P.M. </w:t>
      </w:r>
    </w:p>
    <w:sectPr w:rsidR="00F73FBA" w:rsidRPr="00C52D38" w:rsidSect="00C52D3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F0823" w14:textId="77777777" w:rsidR="00BB05B6" w:rsidRDefault="00BB05B6" w:rsidP="00A3372D">
      <w:pPr>
        <w:spacing w:after="0" w:line="240" w:lineRule="auto"/>
      </w:pPr>
      <w:r>
        <w:separator/>
      </w:r>
    </w:p>
  </w:endnote>
  <w:endnote w:type="continuationSeparator" w:id="0">
    <w:p w14:paraId="345E681D" w14:textId="77777777" w:rsidR="00BB05B6" w:rsidRDefault="00BB05B6" w:rsidP="00A3372D">
      <w:pPr>
        <w:spacing w:after="0" w:line="240" w:lineRule="auto"/>
      </w:pPr>
      <w:r>
        <w:continuationSeparator/>
      </w:r>
    </w:p>
  </w:endnote>
  <w:endnote w:type="continuationNotice" w:id="1">
    <w:p w14:paraId="67A53B6C" w14:textId="77777777" w:rsidR="00BB05B6" w:rsidRDefault="00BB05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DDD74" w14:textId="77777777" w:rsidR="00C52D38" w:rsidRDefault="00C52D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F5670" w14:textId="77777777" w:rsidR="00C52D38" w:rsidRDefault="00C52D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9E648" w14:textId="77777777" w:rsidR="00C52D38" w:rsidRDefault="00C52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4586E" w14:textId="77777777" w:rsidR="00BB05B6" w:rsidRDefault="00BB05B6" w:rsidP="00A3372D">
      <w:pPr>
        <w:spacing w:after="0" w:line="240" w:lineRule="auto"/>
      </w:pPr>
      <w:r>
        <w:separator/>
      </w:r>
    </w:p>
  </w:footnote>
  <w:footnote w:type="continuationSeparator" w:id="0">
    <w:p w14:paraId="12771438" w14:textId="77777777" w:rsidR="00BB05B6" w:rsidRDefault="00BB05B6" w:rsidP="00A3372D">
      <w:pPr>
        <w:spacing w:after="0" w:line="240" w:lineRule="auto"/>
      </w:pPr>
      <w:r>
        <w:continuationSeparator/>
      </w:r>
    </w:p>
  </w:footnote>
  <w:footnote w:type="continuationNotice" w:id="1">
    <w:p w14:paraId="69798DD6" w14:textId="77777777" w:rsidR="00BB05B6" w:rsidRDefault="00BB05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0B600" w14:textId="77777777" w:rsidR="00C52D38" w:rsidRDefault="00C52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338E1" w14:textId="5D070FB3" w:rsidR="00C52D38" w:rsidRDefault="00C52D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C000A" w14:textId="77777777" w:rsidR="00C52D38" w:rsidRDefault="00C52D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sDQzM7UwsrQwMDZX0lEKTi0uzszPAykwrgUAu4ydBywAAAA="/>
  </w:docVars>
  <w:rsids>
    <w:rsidRoot w:val="00B4653E"/>
    <w:rsid w:val="00001722"/>
    <w:rsid w:val="00003883"/>
    <w:rsid w:val="00004493"/>
    <w:rsid w:val="00013BCA"/>
    <w:rsid w:val="00013FFD"/>
    <w:rsid w:val="000145A6"/>
    <w:rsid w:val="00017331"/>
    <w:rsid w:val="00017449"/>
    <w:rsid w:val="000344B7"/>
    <w:rsid w:val="000364E7"/>
    <w:rsid w:val="00047471"/>
    <w:rsid w:val="00072683"/>
    <w:rsid w:val="00084DF8"/>
    <w:rsid w:val="000A6061"/>
    <w:rsid w:val="000B755D"/>
    <w:rsid w:val="000F2BD9"/>
    <w:rsid w:val="000F3566"/>
    <w:rsid w:val="001078AA"/>
    <w:rsid w:val="0011451D"/>
    <w:rsid w:val="00115A82"/>
    <w:rsid w:val="0013066C"/>
    <w:rsid w:val="00130AE6"/>
    <w:rsid w:val="00132E97"/>
    <w:rsid w:val="00142832"/>
    <w:rsid w:val="00153358"/>
    <w:rsid w:val="0015355A"/>
    <w:rsid w:val="00160FA7"/>
    <w:rsid w:val="00190A7B"/>
    <w:rsid w:val="00191DE8"/>
    <w:rsid w:val="001D3A72"/>
    <w:rsid w:val="001E0C27"/>
    <w:rsid w:val="001E77F7"/>
    <w:rsid w:val="001F0C61"/>
    <w:rsid w:val="001F4861"/>
    <w:rsid w:val="001F57A4"/>
    <w:rsid w:val="00217EB7"/>
    <w:rsid w:val="0022004D"/>
    <w:rsid w:val="00227CC6"/>
    <w:rsid w:val="002324CD"/>
    <w:rsid w:val="002340E0"/>
    <w:rsid w:val="002521AB"/>
    <w:rsid w:val="00253806"/>
    <w:rsid w:val="002650D6"/>
    <w:rsid w:val="00266D5C"/>
    <w:rsid w:val="00282BB1"/>
    <w:rsid w:val="002909B5"/>
    <w:rsid w:val="002A50C1"/>
    <w:rsid w:val="002F6000"/>
    <w:rsid w:val="002F63B1"/>
    <w:rsid w:val="00300BE9"/>
    <w:rsid w:val="00304BC8"/>
    <w:rsid w:val="00324E3C"/>
    <w:rsid w:val="0034466B"/>
    <w:rsid w:val="00350859"/>
    <w:rsid w:val="00360265"/>
    <w:rsid w:val="003826C8"/>
    <w:rsid w:val="003B2E62"/>
    <w:rsid w:val="003C2488"/>
    <w:rsid w:val="003E3D8C"/>
    <w:rsid w:val="003E53CA"/>
    <w:rsid w:val="003E6F00"/>
    <w:rsid w:val="003F4D8E"/>
    <w:rsid w:val="00416D89"/>
    <w:rsid w:val="00420D09"/>
    <w:rsid w:val="00421C5F"/>
    <w:rsid w:val="004316F2"/>
    <w:rsid w:val="00433E4F"/>
    <w:rsid w:val="0043664A"/>
    <w:rsid w:val="004372C0"/>
    <w:rsid w:val="00451ED8"/>
    <w:rsid w:val="00452A15"/>
    <w:rsid w:val="00457DB8"/>
    <w:rsid w:val="0048083E"/>
    <w:rsid w:val="004A4EE6"/>
    <w:rsid w:val="004C3C05"/>
    <w:rsid w:val="004E6654"/>
    <w:rsid w:val="0051558E"/>
    <w:rsid w:val="00530DED"/>
    <w:rsid w:val="00544CEF"/>
    <w:rsid w:val="0055683A"/>
    <w:rsid w:val="00576EE7"/>
    <w:rsid w:val="00580BF7"/>
    <w:rsid w:val="005A081A"/>
    <w:rsid w:val="005A5CF3"/>
    <w:rsid w:val="005B1017"/>
    <w:rsid w:val="005D4661"/>
    <w:rsid w:val="005D7C95"/>
    <w:rsid w:val="005F443B"/>
    <w:rsid w:val="006019C6"/>
    <w:rsid w:val="00614634"/>
    <w:rsid w:val="0063032B"/>
    <w:rsid w:val="00636A86"/>
    <w:rsid w:val="0064172D"/>
    <w:rsid w:val="0064691E"/>
    <w:rsid w:val="00646F03"/>
    <w:rsid w:val="00647B9A"/>
    <w:rsid w:val="00651C47"/>
    <w:rsid w:val="00651E80"/>
    <w:rsid w:val="00652E47"/>
    <w:rsid w:val="006623C5"/>
    <w:rsid w:val="00662DCC"/>
    <w:rsid w:val="0067073D"/>
    <w:rsid w:val="0067197F"/>
    <w:rsid w:val="006869C0"/>
    <w:rsid w:val="0068784A"/>
    <w:rsid w:val="00696C5C"/>
    <w:rsid w:val="006979EC"/>
    <w:rsid w:val="006D645A"/>
    <w:rsid w:val="006F02CC"/>
    <w:rsid w:val="00713CD7"/>
    <w:rsid w:val="00720EE2"/>
    <w:rsid w:val="007275AD"/>
    <w:rsid w:val="00745557"/>
    <w:rsid w:val="00747842"/>
    <w:rsid w:val="0076307B"/>
    <w:rsid w:val="0078273A"/>
    <w:rsid w:val="007908D4"/>
    <w:rsid w:val="007A1FE8"/>
    <w:rsid w:val="007B0410"/>
    <w:rsid w:val="007B46E7"/>
    <w:rsid w:val="007D69FC"/>
    <w:rsid w:val="007E4140"/>
    <w:rsid w:val="007E691E"/>
    <w:rsid w:val="007F15FB"/>
    <w:rsid w:val="008149B5"/>
    <w:rsid w:val="00831AF6"/>
    <w:rsid w:val="00842887"/>
    <w:rsid w:val="00843283"/>
    <w:rsid w:val="00857376"/>
    <w:rsid w:val="008578F7"/>
    <w:rsid w:val="008709C6"/>
    <w:rsid w:val="008870F0"/>
    <w:rsid w:val="008A2323"/>
    <w:rsid w:val="008B65B5"/>
    <w:rsid w:val="008C282E"/>
    <w:rsid w:val="008C3490"/>
    <w:rsid w:val="008E724D"/>
    <w:rsid w:val="00900629"/>
    <w:rsid w:val="00900F57"/>
    <w:rsid w:val="00907AFD"/>
    <w:rsid w:val="00913E19"/>
    <w:rsid w:val="00921B47"/>
    <w:rsid w:val="00923AA4"/>
    <w:rsid w:val="00930D75"/>
    <w:rsid w:val="00942FDA"/>
    <w:rsid w:val="00944002"/>
    <w:rsid w:val="00946292"/>
    <w:rsid w:val="00962E50"/>
    <w:rsid w:val="00962E94"/>
    <w:rsid w:val="009645DC"/>
    <w:rsid w:val="00983D4D"/>
    <w:rsid w:val="00996D64"/>
    <w:rsid w:val="009A377C"/>
    <w:rsid w:val="009B41E5"/>
    <w:rsid w:val="009D08FF"/>
    <w:rsid w:val="009D0E35"/>
    <w:rsid w:val="009E35C6"/>
    <w:rsid w:val="009E655D"/>
    <w:rsid w:val="009F5946"/>
    <w:rsid w:val="00A045B7"/>
    <w:rsid w:val="00A1754A"/>
    <w:rsid w:val="00A2611E"/>
    <w:rsid w:val="00A31A7C"/>
    <w:rsid w:val="00A3372D"/>
    <w:rsid w:val="00A53BB5"/>
    <w:rsid w:val="00A8055C"/>
    <w:rsid w:val="00A833B7"/>
    <w:rsid w:val="00A83B37"/>
    <w:rsid w:val="00A864C4"/>
    <w:rsid w:val="00AA1562"/>
    <w:rsid w:val="00AA1EF6"/>
    <w:rsid w:val="00AD2C9F"/>
    <w:rsid w:val="00AF1E00"/>
    <w:rsid w:val="00B0019F"/>
    <w:rsid w:val="00B4128E"/>
    <w:rsid w:val="00B42A0F"/>
    <w:rsid w:val="00B4653E"/>
    <w:rsid w:val="00B72557"/>
    <w:rsid w:val="00B75B2C"/>
    <w:rsid w:val="00B95DF6"/>
    <w:rsid w:val="00BB05B6"/>
    <w:rsid w:val="00BB7E9E"/>
    <w:rsid w:val="00BB7F59"/>
    <w:rsid w:val="00C030F4"/>
    <w:rsid w:val="00C109FD"/>
    <w:rsid w:val="00C235A2"/>
    <w:rsid w:val="00C2562C"/>
    <w:rsid w:val="00C3487C"/>
    <w:rsid w:val="00C350B9"/>
    <w:rsid w:val="00C35382"/>
    <w:rsid w:val="00C52D38"/>
    <w:rsid w:val="00C55EB3"/>
    <w:rsid w:val="00C63AA6"/>
    <w:rsid w:val="00C6755E"/>
    <w:rsid w:val="00C97A52"/>
    <w:rsid w:val="00CA0522"/>
    <w:rsid w:val="00CA1989"/>
    <w:rsid w:val="00CD487B"/>
    <w:rsid w:val="00CE2D7B"/>
    <w:rsid w:val="00CF0FB3"/>
    <w:rsid w:val="00D06F06"/>
    <w:rsid w:val="00D354C5"/>
    <w:rsid w:val="00D42CA0"/>
    <w:rsid w:val="00D44B77"/>
    <w:rsid w:val="00D458E4"/>
    <w:rsid w:val="00D575FE"/>
    <w:rsid w:val="00D6268D"/>
    <w:rsid w:val="00D64779"/>
    <w:rsid w:val="00D70CA9"/>
    <w:rsid w:val="00D76FE7"/>
    <w:rsid w:val="00D95783"/>
    <w:rsid w:val="00DB00CF"/>
    <w:rsid w:val="00DB215F"/>
    <w:rsid w:val="00DB53C9"/>
    <w:rsid w:val="00DC1AAD"/>
    <w:rsid w:val="00DC4207"/>
    <w:rsid w:val="00DD69FA"/>
    <w:rsid w:val="00DD7FE0"/>
    <w:rsid w:val="00DF4A54"/>
    <w:rsid w:val="00E05B47"/>
    <w:rsid w:val="00E10964"/>
    <w:rsid w:val="00E11F36"/>
    <w:rsid w:val="00E21019"/>
    <w:rsid w:val="00E21D07"/>
    <w:rsid w:val="00E24840"/>
    <w:rsid w:val="00E47A3C"/>
    <w:rsid w:val="00E65E90"/>
    <w:rsid w:val="00E85408"/>
    <w:rsid w:val="00E96C72"/>
    <w:rsid w:val="00EB535A"/>
    <w:rsid w:val="00EC10EB"/>
    <w:rsid w:val="00ED1F29"/>
    <w:rsid w:val="00ED4369"/>
    <w:rsid w:val="00ED513C"/>
    <w:rsid w:val="00ED6CBE"/>
    <w:rsid w:val="00EE16FD"/>
    <w:rsid w:val="00EE1B85"/>
    <w:rsid w:val="00EF032D"/>
    <w:rsid w:val="00EF095D"/>
    <w:rsid w:val="00EF68DA"/>
    <w:rsid w:val="00F17980"/>
    <w:rsid w:val="00F54AC3"/>
    <w:rsid w:val="00F60C85"/>
    <w:rsid w:val="00F632D6"/>
    <w:rsid w:val="00F73FBA"/>
    <w:rsid w:val="00F85D45"/>
    <w:rsid w:val="00F90AC3"/>
    <w:rsid w:val="00FA3D82"/>
    <w:rsid w:val="00FA425D"/>
    <w:rsid w:val="00FA4581"/>
    <w:rsid w:val="00FA4585"/>
    <w:rsid w:val="00FA60BF"/>
    <w:rsid w:val="00FA78C6"/>
    <w:rsid w:val="00FA7DC7"/>
    <w:rsid w:val="00FB2443"/>
    <w:rsid w:val="00FC4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2BDEB2"/>
  <w15:chartTrackingRefBased/>
  <w15:docId w15:val="{B2BDBBBD-3712-442A-B012-846B18D2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3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653E"/>
    <w:pPr>
      <w:spacing w:after="0" w:line="240" w:lineRule="auto"/>
    </w:pPr>
  </w:style>
  <w:style w:type="paragraph" w:styleId="Header">
    <w:name w:val="header"/>
    <w:basedOn w:val="Normal"/>
    <w:link w:val="HeaderChar"/>
    <w:uiPriority w:val="99"/>
    <w:unhideWhenUsed/>
    <w:rsid w:val="00A33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72D"/>
  </w:style>
  <w:style w:type="paragraph" w:styleId="Footer">
    <w:name w:val="footer"/>
    <w:basedOn w:val="Normal"/>
    <w:link w:val="FooterChar"/>
    <w:uiPriority w:val="99"/>
    <w:unhideWhenUsed/>
    <w:rsid w:val="00A33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72D"/>
  </w:style>
  <w:style w:type="character" w:styleId="Hyperlink">
    <w:name w:val="Hyperlink"/>
    <w:basedOn w:val="DefaultParagraphFont"/>
    <w:uiPriority w:val="99"/>
    <w:unhideWhenUsed/>
    <w:rsid w:val="00CF0FB3"/>
    <w:rPr>
      <w:color w:val="0563C1" w:themeColor="hyperlink"/>
      <w:u w:val="single"/>
    </w:rPr>
  </w:style>
  <w:style w:type="character" w:styleId="UnresolvedMention">
    <w:name w:val="Unresolved Mention"/>
    <w:basedOn w:val="DefaultParagraphFont"/>
    <w:uiPriority w:val="99"/>
    <w:semiHidden/>
    <w:unhideWhenUsed/>
    <w:rsid w:val="00CF0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06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gulledge@greenbeltmd.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E20812127DFA4F85CC2EB797FE10CD" ma:contentTypeVersion="12" ma:contentTypeDescription="Create a new document." ma:contentTypeScope="" ma:versionID="196ed35ef4dc78a8acfb2fa6faee00fa">
  <xsd:schema xmlns:xsd="http://www.w3.org/2001/XMLSchema" xmlns:xs="http://www.w3.org/2001/XMLSchema" xmlns:p="http://schemas.microsoft.com/office/2006/metadata/properties" xmlns:ns2="c9f869a2-3dbf-421b-8a64-0ce13a5aefa3" xmlns:ns3="5ed33ade-f368-4122-a2df-1f5b67153413" targetNamespace="http://schemas.microsoft.com/office/2006/metadata/properties" ma:root="true" ma:fieldsID="3369bfbac574cb29041c832aad02852e" ns2:_="" ns3:_="">
    <xsd:import namespace="c9f869a2-3dbf-421b-8a64-0ce13a5aefa3"/>
    <xsd:import namespace="5ed33ade-f368-4122-a2df-1f5b671534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2:MediaServiceOCR"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f869a2-3dbf-421b-8a64-0ce13a5aefa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d33ade-f368-4122-a2df-1f5b6715341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D893FD-F96F-4853-891B-D40DD4029033}">
  <ds:schemaRefs>
    <ds:schemaRef ds:uri="http://schemas.microsoft.com/sharepoint/v3/contenttype/forms"/>
  </ds:schemaRefs>
</ds:datastoreItem>
</file>

<file path=customXml/itemProps2.xml><?xml version="1.0" encoding="utf-8"?>
<ds:datastoreItem xmlns:ds="http://schemas.openxmlformats.org/officeDocument/2006/customXml" ds:itemID="{A4B840F9-A5B3-49D3-BB66-AAFBDD773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f869a2-3dbf-421b-8a64-0ce13a5aefa3"/>
    <ds:schemaRef ds:uri="5ed33ade-f368-4122-a2df-1f5b671534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91C24-329C-4087-8543-25E0230E13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Perez</dc:creator>
  <cp:keywords/>
  <dc:description/>
  <cp:lastModifiedBy>Leslie Perez</cp:lastModifiedBy>
  <cp:revision>114</cp:revision>
  <dcterms:created xsi:type="dcterms:W3CDTF">2021-01-31T17:15:00Z</dcterms:created>
  <dcterms:modified xsi:type="dcterms:W3CDTF">2021-03-2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20812127DFA4F85CC2EB797FE10CD</vt:lpwstr>
  </property>
</Properties>
</file>